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CC7F3" w14:textId="77777777" w:rsidR="0015206A" w:rsidRPr="00D44844" w:rsidRDefault="00A9631A" w:rsidP="0015206A">
      <w:pPr>
        <w:pStyle w:val="NoSpacing"/>
        <w:rPr>
          <w:rFonts w:ascii="Arial" w:hAnsi="Arial" w:cs="Arial"/>
          <w:sz w:val="24"/>
          <w:szCs w:val="24"/>
        </w:rPr>
      </w:pPr>
      <w:r w:rsidRPr="00D4484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7599F8" wp14:editId="387F31CF">
                <wp:simplePos x="0" y="0"/>
                <wp:positionH relativeFrom="page">
                  <wp:align>center</wp:align>
                </wp:positionH>
                <wp:positionV relativeFrom="paragraph">
                  <wp:posOffset>-281940</wp:posOffset>
                </wp:positionV>
                <wp:extent cx="7550150" cy="292100"/>
                <wp:effectExtent l="19050" t="19050" r="127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150" cy="29210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448CDE" w14:textId="359700B5" w:rsidR="00A9631A" w:rsidRDefault="00A9631A" w:rsidP="00A9631A">
                            <w:pPr>
                              <w:jc w:val="center"/>
                            </w:pPr>
                            <w:r w:rsidRPr="00AC2A49">
                              <w:rPr>
                                <w:rFonts w:ascii="Calibri" w:eastAsiaTheme="minorEastAsia" w:hAnsi="Calibri" w:cs="Times New Roman"/>
                                <w:b/>
                                <w:bCs/>
                                <w:color w:val="FFFFFF"/>
                                <w:sz w:val="28"/>
                                <w:szCs w:val="28"/>
                                <w:lang w:val="en-US"/>
                              </w:rPr>
                              <w:t>CONFERENCE REGISTR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599F8" id="Rectangle 3" o:spid="_x0000_s1026" style="position:absolute;margin-left:0;margin-top:-22.2pt;width:594.5pt;height:23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" fillcolor="#00b0f0" strokecolor="#1f3763 [1604]" strokeweight="2.25pt">
                <v:textbox>
                  <w:txbxContent>
                    <w:p w14:paraId="20448CDE" w14:textId="359700B5" w:rsidR="00A9631A" w:rsidRDefault="00A9631A" w:rsidP="00A9631A">
                      <w:pPr>
                        <w:jc w:val="center"/>
                      </w:pPr>
                      <w:r w:rsidRPr="00AC2A49">
                        <w:rPr>
                          <w:rFonts w:ascii="Calibri" w:eastAsiaTheme="minorEastAsia" w:hAnsi="Calibri" w:cs="Times New Roman"/>
                          <w:b/>
                          <w:bCs/>
                          <w:color w:val="FFFFFF"/>
                          <w:sz w:val="28"/>
                          <w:szCs w:val="28"/>
                          <w:lang w:val="en-US"/>
                        </w:rPr>
                        <w:t>CONFERENCE REGISTRATION FORM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3695F46C" w14:textId="3E727F69" w:rsidR="00D44844" w:rsidRPr="00D44844" w:rsidRDefault="00D44844" w:rsidP="0015206A">
      <w:pPr>
        <w:pStyle w:val="NoSpacing"/>
        <w:rPr>
          <w:rFonts w:ascii="Arial" w:hAnsi="Arial" w:cs="Arial"/>
          <w:sz w:val="24"/>
          <w:szCs w:val="24"/>
        </w:rPr>
      </w:pPr>
      <w:r w:rsidRPr="00D44844">
        <w:rPr>
          <w:rFonts w:ascii="Arial" w:hAnsi="Arial" w:cs="Arial"/>
          <w:sz w:val="24"/>
          <w:szCs w:val="24"/>
        </w:rPr>
        <w:t xml:space="preserve">Dear Participants, </w:t>
      </w:r>
      <w:r w:rsidRPr="00D44844">
        <w:rPr>
          <w:rFonts w:ascii="Arial" w:hAnsi="Arial" w:cs="Arial"/>
          <w:sz w:val="24"/>
          <w:szCs w:val="24"/>
        </w:rPr>
        <w:br/>
      </w:r>
    </w:p>
    <w:p w14:paraId="66B75C68" w14:textId="361488CB" w:rsidR="00F549E2" w:rsidRPr="00D44844" w:rsidRDefault="003D4BA8" w:rsidP="0015206A">
      <w:pPr>
        <w:pStyle w:val="NoSpacing"/>
        <w:rPr>
          <w:rFonts w:ascii="Arial" w:hAnsi="Arial" w:cs="Arial"/>
          <w:sz w:val="24"/>
          <w:szCs w:val="24"/>
        </w:rPr>
      </w:pPr>
      <w:r w:rsidRPr="00D44844">
        <w:rPr>
          <w:rFonts w:ascii="Arial" w:hAnsi="Arial" w:cs="Arial"/>
          <w:sz w:val="24"/>
          <w:szCs w:val="24"/>
        </w:rPr>
        <w:t xml:space="preserve">Kindly </w:t>
      </w:r>
      <w:r w:rsidR="004851BE" w:rsidRPr="00D44844">
        <w:rPr>
          <w:rFonts w:ascii="Arial" w:hAnsi="Arial" w:cs="Arial"/>
          <w:sz w:val="24"/>
          <w:szCs w:val="24"/>
        </w:rPr>
        <w:t>complete</w:t>
      </w:r>
      <w:r w:rsidRPr="00D44844">
        <w:rPr>
          <w:rFonts w:ascii="Arial" w:hAnsi="Arial" w:cs="Arial"/>
          <w:sz w:val="24"/>
          <w:szCs w:val="24"/>
        </w:rPr>
        <w:t xml:space="preserve"> </w:t>
      </w:r>
      <w:r w:rsidR="00A942DC">
        <w:rPr>
          <w:rFonts w:ascii="Arial" w:hAnsi="Arial" w:cs="Arial"/>
          <w:sz w:val="24"/>
          <w:szCs w:val="24"/>
        </w:rPr>
        <w:t xml:space="preserve">the </w:t>
      </w:r>
      <w:r w:rsidRPr="00D44844">
        <w:rPr>
          <w:rFonts w:ascii="Arial" w:hAnsi="Arial" w:cs="Arial"/>
          <w:sz w:val="24"/>
          <w:szCs w:val="24"/>
        </w:rPr>
        <w:t xml:space="preserve">form with </w:t>
      </w:r>
      <w:r w:rsidR="00A942DC">
        <w:rPr>
          <w:rFonts w:ascii="Arial" w:hAnsi="Arial" w:cs="Arial"/>
          <w:sz w:val="24"/>
          <w:szCs w:val="24"/>
        </w:rPr>
        <w:t xml:space="preserve">the necessary details. Each form can register maximum 4 </w:t>
      </w:r>
      <w:r w:rsidR="00A942DC" w:rsidRPr="00D44844">
        <w:rPr>
          <w:rFonts w:ascii="Arial" w:hAnsi="Arial" w:cs="Arial"/>
          <w:sz w:val="24"/>
          <w:szCs w:val="24"/>
        </w:rPr>
        <w:t xml:space="preserve">participants. </w:t>
      </w:r>
      <w:r w:rsidR="00D079AE" w:rsidRPr="00D44844">
        <w:rPr>
          <w:rFonts w:ascii="Arial" w:hAnsi="Arial" w:cs="Arial"/>
          <w:sz w:val="24"/>
          <w:szCs w:val="24"/>
        </w:rPr>
        <w:t xml:space="preserve">Please use multiple forms if you have more than 4 participants. </w:t>
      </w:r>
    </w:p>
    <w:p w14:paraId="2296ACF4" w14:textId="77777777" w:rsidR="00D44844" w:rsidRPr="00D44844" w:rsidRDefault="00D44844" w:rsidP="0015206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552"/>
        <w:gridCol w:w="883"/>
        <w:gridCol w:w="3375"/>
      </w:tblGrid>
      <w:tr w:rsidR="00C35388" w:rsidRPr="00D44844" w14:paraId="0A3A3737" w14:textId="77777777" w:rsidTr="00D44844">
        <w:tc>
          <w:tcPr>
            <w:tcW w:w="9782" w:type="dxa"/>
            <w:gridSpan w:val="4"/>
            <w:shd w:val="clear" w:color="auto" w:fill="D9E2F3" w:themeFill="accent1" w:themeFillTint="33"/>
          </w:tcPr>
          <w:p w14:paraId="52651096" w14:textId="7C1D44D0" w:rsidR="00C35388" w:rsidRPr="00D44844" w:rsidRDefault="00A27D3B" w:rsidP="00443830">
            <w:pPr>
              <w:pStyle w:val="Heading2"/>
              <w:outlineLvl w:val="1"/>
              <w:rPr>
                <w:rFonts w:ascii="Arial" w:hAnsi="Arial" w:cs="Arial"/>
                <w:b/>
                <w:bCs/>
                <w:color w:val="AEAAAA" w:themeColor="background2" w:themeShade="BF"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val="en-US"/>
              </w:rPr>
              <w:t xml:space="preserve">COMPANY </w:t>
            </w:r>
            <w:r w:rsidR="00C35388" w:rsidRPr="00D44844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val="en-US"/>
              </w:rPr>
              <w:t>INFORMATION</w:t>
            </w:r>
          </w:p>
        </w:tc>
      </w:tr>
      <w:tr w:rsidR="00443830" w:rsidRPr="00D44844" w14:paraId="1A01510B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70D8B7CD" w14:textId="09516B80" w:rsidR="00443830" w:rsidRPr="00D44844" w:rsidRDefault="00443830" w:rsidP="00443830">
            <w:pPr>
              <w:pStyle w:val="Heading2"/>
              <w:outlineLvl w:val="1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Company/ Organization</w:t>
            </w:r>
            <w:r w:rsidR="00631627"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</w:t>
            </w:r>
            <w:r w:rsid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         </w:t>
            </w:r>
            <w:proofErr w:type="gramStart"/>
            <w:r w:rsid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  </w:t>
            </w:r>
            <w:r w:rsidR="00631627"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(</w:t>
            </w:r>
            <w:proofErr w:type="gramEnd"/>
            <w:r w:rsidR="00631627"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Inv To)</w:t>
            </w:r>
            <w:r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:</w:t>
            </w:r>
          </w:p>
        </w:tc>
        <w:tc>
          <w:tcPr>
            <w:tcW w:w="6810" w:type="dxa"/>
            <w:gridSpan w:val="3"/>
          </w:tcPr>
          <w:p w14:paraId="45103656" w14:textId="3AF1BADA" w:rsidR="00443830" w:rsidRPr="00D44844" w:rsidRDefault="00095C89" w:rsidP="00443830">
            <w:pPr>
              <w:pStyle w:val="Heading2"/>
              <w:outlineLvl w:val="1"/>
              <w:rPr>
                <w:rFonts w:ascii="Arial" w:hAnsi="Arial" w:cs="Arial"/>
                <w:color w:val="AEAAAA" w:themeColor="background2" w:themeShade="BF"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951515146"/>
                <w:placeholder>
                  <w:docPart w:val="BFB8B8E32FB44FC99E39E054EFB17B76"/>
                </w:placeholder>
              </w:sdtPr>
              <w:sdtEndPr/>
              <w:sdtContent>
                <w:r w:rsidR="00C55D9F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Type Company Name</w:t>
                </w:r>
              </w:sdtContent>
            </w:sdt>
          </w:p>
        </w:tc>
      </w:tr>
      <w:tr w:rsidR="00A27D3B" w:rsidRPr="00D44844" w14:paraId="32067D9E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22E4B75D" w14:textId="0981BC0B" w:rsidR="00A27D3B" w:rsidRPr="00D44844" w:rsidRDefault="00A27D3B" w:rsidP="00443830">
            <w:pPr>
              <w:pStyle w:val="Heading2"/>
              <w:outlineLvl w:val="1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Tel No:</w:t>
            </w:r>
          </w:p>
        </w:tc>
        <w:tc>
          <w:tcPr>
            <w:tcW w:w="6810" w:type="dxa"/>
            <w:gridSpan w:val="3"/>
          </w:tcPr>
          <w:p w14:paraId="3B5B20CF" w14:textId="07956191" w:rsidR="00A27D3B" w:rsidRPr="00D44844" w:rsidRDefault="00095C89" w:rsidP="00443830">
            <w:pPr>
              <w:pStyle w:val="Heading2"/>
              <w:outlineLvl w:val="1"/>
              <w:rPr>
                <w:rFonts w:ascii="Arial" w:hAnsi="Arial" w:cs="Arial"/>
                <w:color w:val="AEAAAA" w:themeColor="background2" w:themeShade="BF"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454457689"/>
                <w:placeholder>
                  <w:docPart w:val="8FEBF10C693C40508D948EDDA8D7F248"/>
                </w:placeholder>
              </w:sdtPr>
              <w:sdtEndPr/>
              <w:sdtContent>
                <w:r w:rsidR="00A27D3B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03-</w:t>
                </w:r>
              </w:sdtContent>
            </w:sdt>
          </w:p>
        </w:tc>
      </w:tr>
      <w:tr w:rsidR="00A27D3B" w:rsidRPr="00D44844" w14:paraId="3BB96FD7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3F8ED7A1" w14:textId="6670ACCB" w:rsidR="00A27D3B" w:rsidRPr="00D44844" w:rsidRDefault="00A27D3B" w:rsidP="00A27D3B">
            <w:pPr>
              <w:pStyle w:val="Heading2"/>
              <w:outlineLvl w:val="1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Billing Address: </w:t>
            </w:r>
          </w:p>
        </w:tc>
        <w:tc>
          <w:tcPr>
            <w:tcW w:w="6810" w:type="dxa"/>
            <w:gridSpan w:val="3"/>
          </w:tcPr>
          <w:p w14:paraId="65F32403" w14:textId="0BA1D0CD" w:rsidR="00A27D3B" w:rsidRPr="00D44844" w:rsidRDefault="00095C89" w:rsidP="00A27D3B">
            <w:pPr>
              <w:pStyle w:val="Heading2"/>
              <w:outlineLvl w:val="1"/>
              <w:rPr>
                <w:rFonts w:ascii="Arial" w:hAnsi="Arial" w:cs="Arial"/>
                <w:color w:val="AEAAAA" w:themeColor="background2" w:themeShade="BF"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819161827"/>
                <w:placeholder>
                  <w:docPart w:val="337E817D9EEE445DA740E7AD25851FDF"/>
                </w:placeholder>
              </w:sdtPr>
              <w:sdtEndPr/>
              <w:sdtContent>
                <w:r w:rsidR="00A27D3B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Street</w:t>
                </w:r>
              </w:sdtContent>
            </w:sdt>
          </w:p>
        </w:tc>
      </w:tr>
      <w:tr w:rsidR="00A27D3B" w:rsidRPr="00D44844" w14:paraId="08696319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4B9226CD" w14:textId="77777777" w:rsidR="00A27D3B" w:rsidRPr="00D44844" w:rsidRDefault="00A27D3B" w:rsidP="00A27D3B">
            <w:pPr>
              <w:pStyle w:val="Heading2"/>
              <w:outlineLvl w:val="1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6810" w:type="dxa"/>
            <w:gridSpan w:val="3"/>
          </w:tcPr>
          <w:p w14:paraId="40E7670E" w14:textId="704B2F3F" w:rsidR="00A27D3B" w:rsidRPr="00D44844" w:rsidRDefault="00095C89" w:rsidP="00A27D3B">
            <w:pPr>
              <w:pStyle w:val="Heading2"/>
              <w:outlineLvl w:val="1"/>
              <w:rPr>
                <w:rFonts w:ascii="Arial" w:hAnsi="Arial" w:cs="Arial"/>
                <w:color w:val="AEAAAA" w:themeColor="background2" w:themeShade="BF"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-1809321614"/>
                <w:placeholder>
                  <w:docPart w:val="ACF80FC934454880BD155CA0A2326DBC"/>
                </w:placeholder>
              </w:sdtPr>
              <w:sdtEndPr/>
              <w:sdtContent>
                <w:r w:rsidR="00A27D3B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State and Postcode</w:t>
                </w:r>
              </w:sdtContent>
            </w:sdt>
          </w:p>
        </w:tc>
      </w:tr>
      <w:tr w:rsidR="00A27D3B" w:rsidRPr="00D44844" w14:paraId="0F87FDF6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3B85D738" w14:textId="6382A0EE" w:rsidR="00A27D3B" w:rsidRPr="00D44844" w:rsidRDefault="00A27D3B" w:rsidP="00A27D3B">
            <w:pPr>
              <w:pStyle w:val="Heading2"/>
              <w:outlineLvl w:val="1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Country</w:t>
            </w:r>
          </w:p>
        </w:tc>
        <w:sdt>
          <w:sdtPr>
            <w:rPr>
              <w:rFonts w:ascii="Arial" w:hAnsi="Arial" w:cs="Arial"/>
              <w:color w:val="AEAAAA" w:themeColor="background2" w:themeShade="BF"/>
              <w:sz w:val="24"/>
              <w:szCs w:val="24"/>
              <w:lang w:val="en-US"/>
            </w:rPr>
            <w:id w:val="-1138724153"/>
            <w:placeholder>
              <w:docPart w:val="CD2ED787BB834DEFA25653672100BB91"/>
            </w:placeholder>
            <w:text/>
          </w:sdtPr>
          <w:sdtEndPr/>
          <w:sdtContent>
            <w:tc>
              <w:tcPr>
                <w:tcW w:w="6810" w:type="dxa"/>
                <w:gridSpan w:val="3"/>
              </w:tcPr>
              <w:p w14:paraId="189E64A6" w14:textId="2564C51F" w:rsidR="00A27D3B" w:rsidRPr="00D44844" w:rsidRDefault="00A27D3B" w:rsidP="00A27D3B">
                <w:pPr>
                  <w:pStyle w:val="Heading2"/>
                  <w:outlineLvl w:val="1"/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</w:pPr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alaysia</w:t>
                </w:r>
              </w:p>
            </w:tc>
          </w:sdtContent>
        </w:sdt>
      </w:tr>
      <w:tr w:rsidR="00631627" w:rsidRPr="00D44844" w14:paraId="62511174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76548542" w14:textId="4D93E6CE" w:rsidR="00631627" w:rsidRPr="00D44844" w:rsidRDefault="00631627" w:rsidP="00A27D3B">
            <w:pPr>
              <w:pStyle w:val="Heading2"/>
              <w:outlineLvl w:val="1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Person In Charge: </w:t>
            </w:r>
          </w:p>
        </w:tc>
        <w:sdt>
          <w:sdtPr>
            <w:rPr>
              <w:rFonts w:ascii="Arial" w:hAnsi="Arial" w:cs="Arial"/>
              <w:color w:val="AEAAAA" w:themeColor="background2" w:themeShade="BF"/>
              <w:sz w:val="24"/>
              <w:szCs w:val="24"/>
              <w:lang w:val="en-US"/>
            </w:rPr>
            <w:id w:val="805893851"/>
            <w:placeholder>
              <w:docPart w:val="DefaultPlaceholder_-1854013440"/>
            </w:placeholder>
          </w:sdtPr>
          <w:sdtEndPr/>
          <w:sdtContent>
            <w:tc>
              <w:tcPr>
                <w:tcW w:w="6810" w:type="dxa"/>
                <w:gridSpan w:val="3"/>
              </w:tcPr>
              <w:p w14:paraId="238938B4" w14:textId="2732C0D4" w:rsidR="00631627" w:rsidRPr="00D44844" w:rsidRDefault="00D83CE4" w:rsidP="00A27D3B">
                <w:pPr>
                  <w:pStyle w:val="Heading2"/>
                  <w:outlineLvl w:val="1"/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</w:pPr>
                <w:proofErr w:type="spellStart"/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</w:t>
                </w:r>
                <w:proofErr w:type="spellEnd"/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s</w:t>
                </w:r>
                <w:proofErr w:type="spellEnd"/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s</w:t>
                </w:r>
                <w:proofErr w:type="spellEnd"/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</w:p>
            </w:tc>
          </w:sdtContent>
        </w:sdt>
      </w:tr>
      <w:tr w:rsidR="00D83CE4" w:rsidRPr="00D44844" w14:paraId="09AE1FE2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4DC97D74" w14:textId="12BC62B8" w:rsidR="00D83CE4" w:rsidRPr="00D44844" w:rsidRDefault="00D83CE4" w:rsidP="00A27D3B">
            <w:pPr>
              <w:pStyle w:val="Heading2"/>
              <w:outlineLvl w:val="1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Contact No: </w:t>
            </w:r>
          </w:p>
        </w:tc>
        <w:sdt>
          <w:sdtPr>
            <w:rPr>
              <w:rFonts w:ascii="Arial" w:hAnsi="Arial" w:cs="Arial"/>
              <w:color w:val="AEAAAA" w:themeColor="background2" w:themeShade="BF"/>
              <w:sz w:val="24"/>
              <w:szCs w:val="24"/>
              <w:lang w:val="en-US"/>
            </w:rPr>
            <w:id w:val="1154185438"/>
            <w:placeholder>
              <w:docPart w:val="DefaultPlaceholder_-1854013440"/>
            </w:placeholder>
          </w:sdtPr>
          <w:sdtEndPr/>
          <w:sdtContent>
            <w:tc>
              <w:tcPr>
                <w:tcW w:w="2552" w:type="dxa"/>
              </w:tcPr>
              <w:p w14:paraId="0E757F67" w14:textId="72FA37CC" w:rsidR="00D83CE4" w:rsidRPr="00D44844" w:rsidRDefault="00D83CE4" w:rsidP="00A27D3B">
                <w:pPr>
                  <w:pStyle w:val="Heading2"/>
                  <w:outlineLvl w:val="1"/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</w:pPr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obile</w:t>
                </w:r>
              </w:p>
            </w:tc>
          </w:sdtContent>
        </w:sdt>
        <w:tc>
          <w:tcPr>
            <w:tcW w:w="883" w:type="dxa"/>
            <w:shd w:val="clear" w:color="auto" w:fill="D9E2F3" w:themeFill="accent1" w:themeFillTint="33"/>
          </w:tcPr>
          <w:p w14:paraId="4CA55720" w14:textId="6E8D1EEC" w:rsidR="00D83CE4" w:rsidRPr="00D44844" w:rsidRDefault="00D83CE4" w:rsidP="00A27D3B">
            <w:pPr>
              <w:pStyle w:val="Heading2"/>
              <w:outlineLvl w:val="1"/>
              <w:rPr>
                <w:rFonts w:ascii="Arial" w:hAnsi="Arial" w:cs="Arial"/>
                <w:color w:val="AEAAAA" w:themeColor="background2" w:themeShade="BF"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Email: </w:t>
            </w:r>
          </w:p>
        </w:tc>
        <w:sdt>
          <w:sdtPr>
            <w:rPr>
              <w:rFonts w:ascii="Arial" w:hAnsi="Arial" w:cs="Arial"/>
              <w:color w:val="AEAAAA" w:themeColor="background2" w:themeShade="BF"/>
              <w:sz w:val="24"/>
              <w:szCs w:val="24"/>
              <w:lang w:val="en-US"/>
            </w:rPr>
            <w:id w:val="2025434598"/>
            <w:placeholder>
              <w:docPart w:val="DefaultPlaceholder_-1854013440"/>
            </w:placeholder>
          </w:sdtPr>
          <w:sdtEndPr/>
          <w:sdtContent>
            <w:tc>
              <w:tcPr>
                <w:tcW w:w="3375" w:type="dxa"/>
              </w:tcPr>
              <w:p w14:paraId="45DEA6B4" w14:textId="0E2897C7" w:rsidR="00D83CE4" w:rsidRPr="00D44844" w:rsidRDefault="00D83CE4" w:rsidP="00A27D3B">
                <w:pPr>
                  <w:pStyle w:val="Heading2"/>
                  <w:outlineLvl w:val="1"/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</w:pPr>
                <w:r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.com</w:t>
                </w:r>
              </w:p>
            </w:tc>
          </w:sdtContent>
        </w:sdt>
      </w:tr>
      <w:tr w:rsidR="00077C3F" w:rsidRPr="00D44844" w14:paraId="14B35923" w14:textId="77777777" w:rsidTr="00AA3156">
        <w:tc>
          <w:tcPr>
            <w:tcW w:w="2972" w:type="dxa"/>
            <w:shd w:val="clear" w:color="auto" w:fill="D9E2F3" w:themeFill="accent1" w:themeFillTint="33"/>
          </w:tcPr>
          <w:p w14:paraId="62732145" w14:textId="0D4B4931" w:rsidR="00077C3F" w:rsidRPr="00D44844" w:rsidRDefault="00077C3F" w:rsidP="00A27D3B">
            <w:pPr>
              <w:pStyle w:val="Heading2"/>
              <w:outlineLvl w:val="1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Date </w:t>
            </w:r>
            <w:r w:rsidR="00A942DC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of Registration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: </w:t>
            </w:r>
          </w:p>
        </w:tc>
        <w:tc>
          <w:tcPr>
            <w:tcW w:w="6810" w:type="dxa"/>
            <w:gridSpan w:val="3"/>
          </w:tcPr>
          <w:p w14:paraId="43A46494" w14:textId="77777777" w:rsidR="00077C3F" w:rsidRPr="00D44844" w:rsidRDefault="00077C3F" w:rsidP="00A27D3B">
            <w:pPr>
              <w:pStyle w:val="Heading2"/>
              <w:outlineLvl w:val="1"/>
              <w:rPr>
                <w:rFonts w:ascii="Arial" w:hAnsi="Arial" w:cs="Arial"/>
                <w:color w:val="AEAAAA" w:themeColor="background2" w:themeShade="BF"/>
                <w:sz w:val="24"/>
                <w:szCs w:val="24"/>
                <w:lang w:val="en-US"/>
              </w:rPr>
            </w:pPr>
          </w:p>
        </w:tc>
      </w:tr>
    </w:tbl>
    <w:p w14:paraId="4E82D214" w14:textId="06C6544D" w:rsidR="000E5457" w:rsidRPr="00D44844" w:rsidRDefault="00510BA2" w:rsidP="000E5457">
      <w:pPr>
        <w:pStyle w:val="NoSpacing"/>
        <w:rPr>
          <w:rFonts w:ascii="Arial" w:hAnsi="Arial" w:cs="Arial"/>
          <w:sz w:val="24"/>
          <w:szCs w:val="24"/>
        </w:rPr>
      </w:pPr>
      <w:r w:rsidRPr="00D44844">
        <w:rPr>
          <w:rFonts w:ascii="Arial" w:hAnsi="Arial" w:cs="Arial"/>
          <w:sz w:val="24"/>
          <w:szCs w:val="24"/>
          <w:lang w:val="en-US"/>
        </w:rPr>
        <w:tab/>
      </w:r>
    </w:p>
    <w:tbl>
      <w:tblPr>
        <w:tblStyle w:val="TableGrid"/>
        <w:tblpPr w:leftFromText="180" w:rightFromText="180" w:vertAnchor="text" w:horzAnchor="margin" w:tblpY="107"/>
        <w:tblW w:w="0" w:type="auto"/>
        <w:tblLook w:val="04A0" w:firstRow="1" w:lastRow="0" w:firstColumn="1" w:lastColumn="0" w:noHBand="0" w:noVBand="1"/>
      </w:tblPr>
      <w:tblGrid>
        <w:gridCol w:w="2972"/>
        <w:gridCol w:w="6804"/>
      </w:tblGrid>
      <w:tr w:rsidR="00A942DC" w:rsidRPr="00D44844" w14:paraId="1C0ECDDA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772959EA" w14:textId="3C32968A" w:rsidR="00A942DC" w:rsidRPr="00D44844" w:rsidRDefault="0099058C" w:rsidP="00A942D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99058C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EMBERSHIP</w:t>
            </w:r>
          </w:p>
        </w:tc>
        <w:tc>
          <w:tcPr>
            <w:tcW w:w="6804" w:type="dxa"/>
            <w:shd w:val="clear" w:color="auto" w:fill="D9E2F3" w:themeFill="accent1" w:themeFillTint="33"/>
          </w:tcPr>
          <w:p w14:paraId="086B6BAF" w14:textId="4F54486D" w:rsidR="00A942DC" w:rsidRPr="00D44844" w:rsidRDefault="00A942DC" w:rsidP="00A942DC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448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CONFERENCE FEE</w:t>
            </w:r>
            <w:r w:rsidR="0099058C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PER PERSON</w:t>
            </w:r>
          </w:p>
        </w:tc>
      </w:tr>
      <w:tr w:rsidR="00A942DC" w:rsidRPr="00D44844" w14:paraId="0BBFE4CD" w14:textId="77777777" w:rsidTr="00D44844">
        <w:tc>
          <w:tcPr>
            <w:tcW w:w="2972" w:type="dxa"/>
          </w:tcPr>
          <w:p w14:paraId="7EFBDD4A" w14:textId="77777777" w:rsidR="00A942DC" w:rsidRPr="00D44844" w:rsidRDefault="00A942DC" w:rsidP="00A942D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MARGMA Member: </w:t>
            </w:r>
          </w:p>
        </w:tc>
        <w:tc>
          <w:tcPr>
            <w:tcW w:w="6804" w:type="dxa"/>
          </w:tcPr>
          <w:p w14:paraId="1F654976" w14:textId="6E02F45A" w:rsidR="00A942DC" w:rsidRPr="00D44844" w:rsidRDefault="00A942DC" w:rsidP="00A942D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US"/>
                </w:rPr>
                <w:id w:val="-211928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484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   RM1,400 | USD350 </w:t>
            </w:r>
          </w:p>
        </w:tc>
      </w:tr>
      <w:tr w:rsidR="00A942DC" w:rsidRPr="00D44844" w14:paraId="5B0ED96C" w14:textId="77777777" w:rsidTr="00D44844">
        <w:tc>
          <w:tcPr>
            <w:tcW w:w="2972" w:type="dxa"/>
          </w:tcPr>
          <w:p w14:paraId="5BB93109" w14:textId="77777777" w:rsidR="00A942DC" w:rsidRPr="00D44844" w:rsidRDefault="00A942DC" w:rsidP="00A942D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Non- Member: </w:t>
            </w:r>
          </w:p>
        </w:tc>
        <w:tc>
          <w:tcPr>
            <w:tcW w:w="6804" w:type="dxa"/>
          </w:tcPr>
          <w:p w14:paraId="6A9B18AF" w14:textId="02650C4C" w:rsidR="00A942DC" w:rsidRPr="00D44844" w:rsidRDefault="00A942DC" w:rsidP="00A942DC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    </w:t>
            </w:r>
            <w:sdt>
              <w:sdtPr>
                <w:rPr>
                  <w:rFonts w:ascii="Arial" w:hAnsi="Arial" w:cs="Arial"/>
                  <w:sz w:val="24"/>
                  <w:szCs w:val="24"/>
                  <w:lang w:val="en-US"/>
                </w:rPr>
                <w:id w:val="-1471902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44844">
                  <w:rPr>
                    <w:rFonts w:ascii="Segoe UI Symbol" w:eastAsia="MS Gothic" w:hAnsi="Segoe UI Symbol" w:cs="Segoe UI Symbol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   RM2,000 | USD500 </w:t>
            </w:r>
          </w:p>
        </w:tc>
      </w:tr>
    </w:tbl>
    <w:p w14:paraId="1D016EC3" w14:textId="77777777" w:rsidR="00A276A5" w:rsidRPr="00D44844" w:rsidRDefault="00A276A5" w:rsidP="000E5457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pPr w:leftFromText="180" w:rightFromText="180" w:vertAnchor="text" w:horzAnchor="margin" w:tblpY="53"/>
        <w:tblW w:w="0" w:type="auto"/>
        <w:tblLook w:val="04A0" w:firstRow="1" w:lastRow="0" w:firstColumn="1" w:lastColumn="0" w:noHBand="0" w:noVBand="1"/>
      </w:tblPr>
      <w:tblGrid>
        <w:gridCol w:w="2972"/>
        <w:gridCol w:w="6804"/>
      </w:tblGrid>
      <w:tr w:rsidR="003D4BA8" w:rsidRPr="00D44844" w14:paraId="76F28376" w14:textId="77777777" w:rsidTr="0015206A">
        <w:tc>
          <w:tcPr>
            <w:tcW w:w="9776" w:type="dxa"/>
            <w:gridSpan w:val="2"/>
            <w:shd w:val="clear" w:color="auto" w:fill="D9E2F3" w:themeFill="accent1" w:themeFillTint="33"/>
          </w:tcPr>
          <w:p w14:paraId="156FA3FB" w14:textId="6DA03937" w:rsidR="003D4BA8" w:rsidRPr="00D44844" w:rsidRDefault="006F15D6" w:rsidP="003D4BA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RTICIPANT</w:t>
            </w:r>
            <w:r w:rsidR="003D4BA8" w:rsidRPr="00D448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INFORMATION</w:t>
            </w:r>
          </w:p>
        </w:tc>
      </w:tr>
      <w:tr w:rsidR="003D4BA8" w:rsidRPr="00D44844" w14:paraId="26851E4A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50AA374F" w14:textId="2171F7BD" w:rsidR="003D4BA8" w:rsidRPr="00D44844" w:rsidRDefault="003D4BA8" w:rsidP="003D4BA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Name of </w:t>
            </w:r>
            <w:r w:rsidR="004851BE" w:rsidRPr="00D44844">
              <w:rPr>
                <w:rFonts w:ascii="Arial" w:hAnsi="Arial" w:cs="Arial"/>
                <w:sz w:val="24"/>
                <w:szCs w:val="24"/>
                <w:lang w:val="en-US"/>
              </w:rPr>
              <w:t>participant</w:t>
            </w: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:</w:t>
            </w:r>
          </w:p>
        </w:tc>
        <w:tc>
          <w:tcPr>
            <w:tcW w:w="6804" w:type="dxa"/>
            <w:shd w:val="clear" w:color="auto" w:fill="auto"/>
          </w:tcPr>
          <w:p w14:paraId="2D18ABD7" w14:textId="77777777" w:rsidR="003D4BA8" w:rsidRPr="00D44844" w:rsidRDefault="00095C89" w:rsidP="003D4BA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1117182551"/>
                <w:placeholder>
                  <w:docPart w:val="3712EC4CC96C49D595F511174348980D"/>
                </w:placeholder>
              </w:sdtPr>
              <w:sdtEndPr/>
              <w:sdtContent>
                <w:proofErr w:type="spellStart"/>
                <w:r w:rsidR="003D4BA8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</w:t>
                </w:r>
                <w:proofErr w:type="spellEnd"/>
                <w:r w:rsidR="003D4BA8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="003D4BA8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s</w:t>
                </w:r>
                <w:proofErr w:type="spellEnd"/>
                <w:r w:rsidR="003D4BA8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="003D4BA8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s</w:t>
                </w:r>
                <w:proofErr w:type="spellEnd"/>
                <w:r w:rsidR="003D4BA8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Prof/Dr</w:t>
                </w:r>
              </w:sdtContent>
            </w:sdt>
          </w:p>
        </w:tc>
      </w:tr>
      <w:tr w:rsidR="003D4BA8" w:rsidRPr="00D44844" w14:paraId="1F403DD7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5BE7C5C9" w14:textId="77777777" w:rsidR="003D4BA8" w:rsidRPr="00D44844" w:rsidRDefault="003D4BA8" w:rsidP="003D4BA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Mobile No:</w:t>
            </w:r>
          </w:p>
        </w:tc>
        <w:tc>
          <w:tcPr>
            <w:tcW w:w="6804" w:type="dxa"/>
            <w:shd w:val="clear" w:color="auto" w:fill="auto"/>
          </w:tcPr>
          <w:p w14:paraId="659BA61B" w14:textId="77777777" w:rsidR="003D4BA8" w:rsidRPr="00D44844" w:rsidRDefault="00095C89" w:rsidP="003D4BA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-1665548357"/>
                <w:placeholder>
                  <w:docPart w:val="EB91C76328B341589A389BCA255CF076"/>
                </w:placeholder>
              </w:sdtPr>
              <w:sdtEndPr/>
              <w:sdtContent>
                <w:r w:rsidR="003D4BA8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Type Mobile No</w:t>
                </w:r>
              </w:sdtContent>
            </w:sdt>
          </w:p>
        </w:tc>
      </w:tr>
      <w:tr w:rsidR="003D4BA8" w:rsidRPr="00D44844" w14:paraId="3524897F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7E912762" w14:textId="77777777" w:rsidR="003D4BA8" w:rsidRPr="00D44844" w:rsidRDefault="003D4BA8" w:rsidP="003D4BA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Email:</w:t>
            </w:r>
          </w:p>
        </w:tc>
        <w:tc>
          <w:tcPr>
            <w:tcW w:w="6804" w:type="dxa"/>
            <w:shd w:val="clear" w:color="auto" w:fill="auto"/>
          </w:tcPr>
          <w:p w14:paraId="21A0E958" w14:textId="77777777" w:rsidR="003D4BA8" w:rsidRPr="00D44844" w:rsidRDefault="00095C89" w:rsidP="003D4BA8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-547842750"/>
                <w:placeholder>
                  <w:docPart w:val="86C98D9F021F4EC6BBA6A85F74580EA6"/>
                </w:placeholder>
              </w:sdtPr>
              <w:sdtEndPr/>
              <w:sdtContent>
                <w:r w:rsidR="003D4BA8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.com</w:t>
                </w:r>
              </w:sdtContent>
            </w:sdt>
          </w:p>
        </w:tc>
      </w:tr>
    </w:tbl>
    <w:p w14:paraId="14C1136E" w14:textId="405F9B43" w:rsidR="00443830" w:rsidRPr="00D44844" w:rsidRDefault="00443830" w:rsidP="000E5457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53"/>
        <w:tblW w:w="0" w:type="auto"/>
        <w:tblLook w:val="04A0" w:firstRow="1" w:lastRow="0" w:firstColumn="1" w:lastColumn="0" w:noHBand="0" w:noVBand="1"/>
      </w:tblPr>
      <w:tblGrid>
        <w:gridCol w:w="2972"/>
        <w:gridCol w:w="6804"/>
      </w:tblGrid>
      <w:tr w:rsidR="0015206A" w:rsidRPr="00D44844" w14:paraId="3F9C83FF" w14:textId="77777777" w:rsidTr="00D727D9">
        <w:tc>
          <w:tcPr>
            <w:tcW w:w="9776" w:type="dxa"/>
            <w:gridSpan w:val="2"/>
            <w:shd w:val="clear" w:color="auto" w:fill="D9E2F3" w:themeFill="accent1" w:themeFillTint="33"/>
          </w:tcPr>
          <w:p w14:paraId="0CB2BA2A" w14:textId="0309FEF1" w:rsidR="0015206A" w:rsidRPr="00D44844" w:rsidRDefault="006F15D6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RTICIPANT INFORMATION</w:t>
            </w:r>
          </w:p>
        </w:tc>
      </w:tr>
      <w:tr w:rsidR="0015206A" w:rsidRPr="00D44844" w14:paraId="4F95ACE0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7280A3F4" w14:textId="142BAA2A" w:rsidR="0015206A" w:rsidRPr="00D44844" w:rsidRDefault="0015206A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Name of </w:t>
            </w:r>
            <w:r w:rsidR="004851BE" w:rsidRPr="00D44844">
              <w:rPr>
                <w:rFonts w:ascii="Arial" w:hAnsi="Arial" w:cs="Arial"/>
                <w:sz w:val="24"/>
                <w:szCs w:val="24"/>
                <w:lang w:val="en-US"/>
              </w:rPr>
              <w:t>participant</w:t>
            </w: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: </w:t>
            </w:r>
          </w:p>
        </w:tc>
        <w:tc>
          <w:tcPr>
            <w:tcW w:w="6804" w:type="dxa"/>
            <w:shd w:val="clear" w:color="auto" w:fill="auto"/>
          </w:tcPr>
          <w:p w14:paraId="4C1EAB12" w14:textId="77777777" w:rsidR="0015206A" w:rsidRPr="00D44844" w:rsidRDefault="00095C89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1290009216"/>
                <w:placeholder>
                  <w:docPart w:val="7436214CE8234F119765EB184C02C4F1"/>
                </w:placeholder>
              </w:sdtPr>
              <w:sdtEndPr/>
              <w:sdtContent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s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s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Prof/Dr</w:t>
                </w:r>
              </w:sdtContent>
            </w:sdt>
          </w:p>
        </w:tc>
      </w:tr>
      <w:tr w:rsidR="0015206A" w:rsidRPr="00D44844" w14:paraId="60E6A08C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3C15F753" w14:textId="77777777" w:rsidR="0015206A" w:rsidRPr="00D44844" w:rsidRDefault="0015206A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Mobile No:</w:t>
            </w:r>
          </w:p>
        </w:tc>
        <w:tc>
          <w:tcPr>
            <w:tcW w:w="6804" w:type="dxa"/>
            <w:shd w:val="clear" w:color="auto" w:fill="auto"/>
          </w:tcPr>
          <w:p w14:paraId="31BDFED9" w14:textId="77777777" w:rsidR="0015206A" w:rsidRPr="00D44844" w:rsidRDefault="00095C89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1677229489"/>
                <w:placeholder>
                  <w:docPart w:val="9C200E5647494568BD1BFBD2E013691D"/>
                </w:placeholder>
              </w:sdtPr>
              <w:sdtEndPr/>
              <w:sdtContent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Type Mobile No</w:t>
                </w:r>
              </w:sdtContent>
            </w:sdt>
          </w:p>
        </w:tc>
      </w:tr>
      <w:tr w:rsidR="0015206A" w:rsidRPr="00D44844" w14:paraId="7FB397CE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0AAA1346" w14:textId="77777777" w:rsidR="0015206A" w:rsidRPr="00D44844" w:rsidRDefault="0015206A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Email:</w:t>
            </w:r>
          </w:p>
        </w:tc>
        <w:tc>
          <w:tcPr>
            <w:tcW w:w="6804" w:type="dxa"/>
            <w:shd w:val="clear" w:color="auto" w:fill="auto"/>
          </w:tcPr>
          <w:p w14:paraId="39B213EF" w14:textId="77777777" w:rsidR="0015206A" w:rsidRPr="00D44844" w:rsidRDefault="00095C89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1454286579"/>
                <w:placeholder>
                  <w:docPart w:val="96A9B69E87B045F9811AF3ECDDCA44B3"/>
                </w:placeholder>
              </w:sdtPr>
              <w:sdtEndPr/>
              <w:sdtContent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.com</w:t>
                </w:r>
              </w:sdtContent>
            </w:sdt>
          </w:p>
        </w:tc>
      </w:tr>
    </w:tbl>
    <w:p w14:paraId="2ED43ABF" w14:textId="1F5749A4" w:rsidR="003D4BA8" w:rsidRPr="00D44844" w:rsidRDefault="003D4BA8" w:rsidP="000E5457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53"/>
        <w:tblW w:w="0" w:type="auto"/>
        <w:tblLook w:val="04A0" w:firstRow="1" w:lastRow="0" w:firstColumn="1" w:lastColumn="0" w:noHBand="0" w:noVBand="1"/>
      </w:tblPr>
      <w:tblGrid>
        <w:gridCol w:w="2972"/>
        <w:gridCol w:w="6804"/>
      </w:tblGrid>
      <w:tr w:rsidR="0015206A" w:rsidRPr="00D44844" w14:paraId="3A2BC483" w14:textId="77777777" w:rsidTr="00D727D9">
        <w:tc>
          <w:tcPr>
            <w:tcW w:w="9776" w:type="dxa"/>
            <w:gridSpan w:val="2"/>
            <w:shd w:val="clear" w:color="auto" w:fill="D9E2F3" w:themeFill="accent1" w:themeFillTint="33"/>
          </w:tcPr>
          <w:p w14:paraId="2594025F" w14:textId="096928CF" w:rsidR="0015206A" w:rsidRPr="00D44844" w:rsidRDefault="006F15D6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RTICIPANT INFORMATION</w:t>
            </w:r>
          </w:p>
        </w:tc>
      </w:tr>
      <w:tr w:rsidR="0015206A" w:rsidRPr="00D44844" w14:paraId="1CE31D53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3C1EB2CD" w14:textId="5C646F58" w:rsidR="0015206A" w:rsidRPr="00D44844" w:rsidRDefault="0015206A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Name of </w:t>
            </w:r>
            <w:r w:rsidR="004851BE" w:rsidRPr="00D44844">
              <w:rPr>
                <w:rFonts w:ascii="Arial" w:hAnsi="Arial" w:cs="Arial"/>
                <w:sz w:val="24"/>
                <w:szCs w:val="24"/>
                <w:lang w:val="en-US"/>
              </w:rPr>
              <w:t>participant</w:t>
            </w: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: </w:t>
            </w:r>
          </w:p>
        </w:tc>
        <w:tc>
          <w:tcPr>
            <w:tcW w:w="6804" w:type="dxa"/>
            <w:shd w:val="clear" w:color="auto" w:fill="auto"/>
          </w:tcPr>
          <w:p w14:paraId="00BE3AD1" w14:textId="77777777" w:rsidR="0015206A" w:rsidRPr="00D44844" w:rsidRDefault="00095C89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158823599"/>
                <w:placeholder>
                  <w:docPart w:val="90954EA1271043BFB155060BC10943E7"/>
                </w:placeholder>
              </w:sdtPr>
              <w:sdtEndPr/>
              <w:sdtContent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s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s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Prof/Dr</w:t>
                </w:r>
              </w:sdtContent>
            </w:sdt>
          </w:p>
        </w:tc>
      </w:tr>
      <w:tr w:rsidR="0015206A" w:rsidRPr="00D44844" w14:paraId="751024BD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4FE8B1E0" w14:textId="77777777" w:rsidR="0015206A" w:rsidRPr="00D44844" w:rsidRDefault="0015206A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Mobile No:</w:t>
            </w:r>
          </w:p>
        </w:tc>
        <w:tc>
          <w:tcPr>
            <w:tcW w:w="6804" w:type="dxa"/>
            <w:shd w:val="clear" w:color="auto" w:fill="auto"/>
          </w:tcPr>
          <w:p w14:paraId="2CFCB09C" w14:textId="77777777" w:rsidR="0015206A" w:rsidRPr="00D44844" w:rsidRDefault="00095C89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-1019701551"/>
                <w:placeholder>
                  <w:docPart w:val="0A02074FCB5C49FF827725E3D83BAB84"/>
                </w:placeholder>
              </w:sdtPr>
              <w:sdtEndPr/>
              <w:sdtContent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Type Mobile No</w:t>
                </w:r>
              </w:sdtContent>
            </w:sdt>
          </w:p>
        </w:tc>
      </w:tr>
      <w:tr w:rsidR="0015206A" w:rsidRPr="00D44844" w14:paraId="70BC286A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075E5F39" w14:textId="77777777" w:rsidR="0015206A" w:rsidRPr="00D44844" w:rsidRDefault="0015206A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Email:</w:t>
            </w:r>
          </w:p>
        </w:tc>
        <w:tc>
          <w:tcPr>
            <w:tcW w:w="6804" w:type="dxa"/>
            <w:shd w:val="clear" w:color="auto" w:fill="auto"/>
          </w:tcPr>
          <w:p w14:paraId="4A77CB39" w14:textId="77777777" w:rsidR="0015206A" w:rsidRPr="00D44844" w:rsidRDefault="00095C89" w:rsidP="00D727D9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555056047"/>
                <w:placeholder>
                  <w:docPart w:val="7351A46D9679439F926F791793EEFD59"/>
                </w:placeholder>
              </w:sdtPr>
              <w:sdtEndPr/>
              <w:sdtContent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.com</w:t>
                </w:r>
              </w:sdtContent>
            </w:sdt>
          </w:p>
        </w:tc>
      </w:tr>
    </w:tbl>
    <w:p w14:paraId="72B0D3D8" w14:textId="77777777" w:rsidR="0015206A" w:rsidRPr="00D44844" w:rsidRDefault="0015206A" w:rsidP="000E5457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6"/>
        <w:tblW w:w="0" w:type="auto"/>
        <w:tblLook w:val="04A0" w:firstRow="1" w:lastRow="0" w:firstColumn="1" w:lastColumn="0" w:noHBand="0" w:noVBand="1"/>
      </w:tblPr>
      <w:tblGrid>
        <w:gridCol w:w="2972"/>
        <w:gridCol w:w="6804"/>
      </w:tblGrid>
      <w:tr w:rsidR="0015206A" w:rsidRPr="00D44844" w14:paraId="44CB2B49" w14:textId="77777777" w:rsidTr="0015206A">
        <w:tc>
          <w:tcPr>
            <w:tcW w:w="9776" w:type="dxa"/>
            <w:gridSpan w:val="2"/>
            <w:shd w:val="clear" w:color="auto" w:fill="D9E2F3" w:themeFill="accent1" w:themeFillTint="33"/>
          </w:tcPr>
          <w:p w14:paraId="2EC132EB" w14:textId="1B4ECAAB" w:rsidR="0015206A" w:rsidRPr="00D44844" w:rsidRDefault="006F15D6" w:rsidP="0015206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ARTICIPANT INFORMATION</w:t>
            </w:r>
          </w:p>
        </w:tc>
      </w:tr>
      <w:tr w:rsidR="0015206A" w:rsidRPr="00D44844" w14:paraId="502D97C4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414855C4" w14:textId="64C36761" w:rsidR="0015206A" w:rsidRPr="00D44844" w:rsidRDefault="0015206A" w:rsidP="0015206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Name of </w:t>
            </w:r>
            <w:r w:rsidR="004851BE" w:rsidRPr="00D44844">
              <w:rPr>
                <w:rFonts w:ascii="Arial" w:hAnsi="Arial" w:cs="Arial"/>
                <w:sz w:val="24"/>
                <w:szCs w:val="24"/>
                <w:lang w:val="en-US"/>
              </w:rPr>
              <w:t>participant</w:t>
            </w: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 xml:space="preserve">: </w:t>
            </w:r>
          </w:p>
        </w:tc>
        <w:tc>
          <w:tcPr>
            <w:tcW w:w="6804" w:type="dxa"/>
            <w:shd w:val="clear" w:color="auto" w:fill="auto"/>
          </w:tcPr>
          <w:p w14:paraId="0F0F11E1" w14:textId="77777777" w:rsidR="0015206A" w:rsidRPr="00D44844" w:rsidRDefault="00095C89" w:rsidP="0015206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1323234652"/>
                <w:placeholder>
                  <w:docPart w:val="4EACEFDC555245C38271C9F0CFBF5915"/>
                </w:placeholder>
              </w:sdtPr>
              <w:sdtEndPr/>
              <w:sdtContent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s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</w:t>
                </w:r>
                <w:proofErr w:type="spellStart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Mrs</w:t>
                </w:r>
                <w:proofErr w:type="spellEnd"/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/Prof/Dr</w:t>
                </w:r>
              </w:sdtContent>
            </w:sdt>
          </w:p>
        </w:tc>
      </w:tr>
      <w:tr w:rsidR="0015206A" w:rsidRPr="00D44844" w14:paraId="7B874B75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0024086F" w14:textId="77777777" w:rsidR="0015206A" w:rsidRPr="00D44844" w:rsidRDefault="0015206A" w:rsidP="0015206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Mobile No:</w:t>
            </w:r>
          </w:p>
        </w:tc>
        <w:tc>
          <w:tcPr>
            <w:tcW w:w="6804" w:type="dxa"/>
            <w:shd w:val="clear" w:color="auto" w:fill="auto"/>
          </w:tcPr>
          <w:p w14:paraId="01642FB8" w14:textId="77777777" w:rsidR="0015206A" w:rsidRPr="00D44844" w:rsidRDefault="00095C89" w:rsidP="0015206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942188358"/>
                <w:placeholder>
                  <w:docPart w:val="FB328EE0E80748E49650C918FF55D5B9"/>
                </w:placeholder>
              </w:sdtPr>
              <w:sdtEndPr/>
              <w:sdtContent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Type Mobile No</w:t>
                </w:r>
              </w:sdtContent>
            </w:sdt>
          </w:p>
        </w:tc>
      </w:tr>
      <w:tr w:rsidR="0015206A" w:rsidRPr="00D44844" w14:paraId="33E839DF" w14:textId="77777777" w:rsidTr="00D44844">
        <w:tc>
          <w:tcPr>
            <w:tcW w:w="2972" w:type="dxa"/>
            <w:shd w:val="clear" w:color="auto" w:fill="D9E2F3" w:themeFill="accent1" w:themeFillTint="33"/>
          </w:tcPr>
          <w:p w14:paraId="1066B6C3" w14:textId="77777777" w:rsidR="0015206A" w:rsidRPr="00D44844" w:rsidRDefault="0015206A" w:rsidP="0015206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4844">
              <w:rPr>
                <w:rFonts w:ascii="Arial" w:hAnsi="Arial" w:cs="Arial"/>
                <w:sz w:val="24"/>
                <w:szCs w:val="24"/>
                <w:lang w:val="en-US"/>
              </w:rPr>
              <w:t>Email:</w:t>
            </w:r>
          </w:p>
        </w:tc>
        <w:tc>
          <w:tcPr>
            <w:tcW w:w="6804" w:type="dxa"/>
            <w:shd w:val="clear" w:color="auto" w:fill="auto"/>
          </w:tcPr>
          <w:p w14:paraId="4F7E1B40" w14:textId="77777777" w:rsidR="0015206A" w:rsidRPr="00D44844" w:rsidRDefault="00095C89" w:rsidP="0015206A">
            <w:pPr>
              <w:pStyle w:val="NoSpacing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sdt>
              <w:sdtPr>
                <w:rPr>
                  <w:rFonts w:ascii="Arial" w:hAnsi="Arial" w:cs="Arial"/>
                  <w:color w:val="AEAAAA" w:themeColor="background2" w:themeShade="BF"/>
                  <w:sz w:val="24"/>
                  <w:szCs w:val="24"/>
                  <w:lang w:val="en-US"/>
                </w:rPr>
                <w:id w:val="-1645266548"/>
                <w:placeholder>
                  <w:docPart w:val="F9578161CB774D979AD2125E08A4E702"/>
                </w:placeholder>
              </w:sdtPr>
              <w:sdtEndPr/>
              <w:sdtContent>
                <w:r w:rsidR="0015206A" w:rsidRPr="00D44844">
                  <w:rPr>
                    <w:rFonts w:ascii="Arial" w:hAnsi="Arial" w:cs="Arial"/>
                    <w:color w:val="AEAAAA" w:themeColor="background2" w:themeShade="BF"/>
                    <w:sz w:val="24"/>
                    <w:szCs w:val="24"/>
                    <w:lang w:val="en-US"/>
                  </w:rPr>
                  <w:t>.com</w:t>
                </w:r>
              </w:sdtContent>
            </w:sdt>
          </w:p>
        </w:tc>
      </w:tr>
    </w:tbl>
    <w:p w14:paraId="1305A007" w14:textId="3761EFF2" w:rsidR="004851BE" w:rsidRDefault="004851BE" w:rsidP="000E5457">
      <w:pPr>
        <w:pStyle w:val="NoSpacing"/>
        <w:rPr>
          <w:rFonts w:ascii="Arial" w:hAnsi="Arial" w:cs="Arial"/>
          <w:sz w:val="24"/>
          <w:szCs w:val="24"/>
        </w:rPr>
      </w:pPr>
    </w:p>
    <w:p w14:paraId="433EEC7B" w14:textId="60031528" w:rsidR="00D44844" w:rsidRDefault="00D44844" w:rsidP="000E5457">
      <w:pPr>
        <w:pStyle w:val="NoSpacing"/>
        <w:rPr>
          <w:rFonts w:ascii="Arial" w:hAnsi="Arial" w:cs="Arial"/>
          <w:sz w:val="24"/>
          <w:szCs w:val="24"/>
        </w:rPr>
      </w:pPr>
    </w:p>
    <w:p w14:paraId="714F7DA3" w14:textId="1193DBD1" w:rsidR="00D44844" w:rsidRDefault="00D44844" w:rsidP="000E5457">
      <w:pPr>
        <w:pStyle w:val="NoSpacing"/>
        <w:rPr>
          <w:rFonts w:ascii="Arial" w:hAnsi="Arial" w:cs="Arial"/>
          <w:sz w:val="24"/>
          <w:szCs w:val="24"/>
        </w:rPr>
      </w:pPr>
    </w:p>
    <w:p w14:paraId="70648F4E" w14:textId="5CDA8DE2" w:rsidR="00D44844" w:rsidRDefault="00D44844" w:rsidP="000E5457">
      <w:pPr>
        <w:pStyle w:val="NoSpacing"/>
        <w:rPr>
          <w:rFonts w:ascii="Arial" w:hAnsi="Arial" w:cs="Arial"/>
          <w:sz w:val="24"/>
          <w:szCs w:val="24"/>
        </w:rPr>
      </w:pPr>
    </w:p>
    <w:p w14:paraId="4781FC54" w14:textId="77777777" w:rsidR="00D44844" w:rsidRPr="00D44844" w:rsidRDefault="00D44844" w:rsidP="000E5457">
      <w:pPr>
        <w:pStyle w:val="NoSpacing"/>
        <w:rPr>
          <w:rFonts w:ascii="Arial" w:hAnsi="Arial" w:cs="Arial"/>
          <w:sz w:val="24"/>
          <w:szCs w:val="24"/>
        </w:rPr>
      </w:pPr>
    </w:p>
    <w:p w14:paraId="1093991F" w14:textId="77777777" w:rsidR="00077C3F" w:rsidRDefault="00077C3F" w:rsidP="000E545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2ADDD00" w14:textId="645853EC" w:rsidR="00D44844" w:rsidRDefault="00D44844" w:rsidP="000E545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D44844">
        <w:rPr>
          <w:rFonts w:ascii="Arial" w:hAnsi="Arial" w:cs="Arial"/>
          <w:b/>
          <w:bCs/>
          <w:sz w:val="24"/>
          <w:szCs w:val="24"/>
          <w:u w:val="single"/>
        </w:rPr>
        <w:t>TERMS &amp; CONDITION</w:t>
      </w:r>
    </w:p>
    <w:p w14:paraId="2B98622C" w14:textId="77777777" w:rsidR="00077C3F" w:rsidRPr="00D44844" w:rsidRDefault="00077C3F" w:rsidP="000E545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A1E0BC" w14:textId="44BAEC34" w:rsidR="00077C3F" w:rsidRDefault="00077C3F" w:rsidP="00077C3F">
      <w:pPr>
        <w:numPr>
          <w:ilvl w:val="0"/>
          <w:numId w:val="3"/>
        </w:numPr>
        <w:spacing w:after="120" w:line="240" w:lineRule="auto"/>
        <w:contextualSpacing/>
        <w:rPr>
          <w:rFonts w:ascii="Arial" w:eastAsiaTheme="minorEastAsia" w:hAnsi="Arial" w:cs="Arial"/>
          <w:sz w:val="24"/>
          <w:szCs w:val="24"/>
        </w:rPr>
      </w:pPr>
      <w:bookmarkStart w:id="0" w:name="_Hlk104386749"/>
      <w:r w:rsidRPr="00077C3F">
        <w:rPr>
          <w:rFonts w:ascii="Arial" w:eastAsia="MS Mincho" w:hAnsi="Arial" w:cs="Arial"/>
          <w:color w:val="404040" w:themeColor="text1" w:themeTint="BF"/>
          <w:kern w:val="2"/>
          <w:sz w:val="24"/>
          <w:szCs w:val="24"/>
          <w:lang w:val="en-US" w:eastAsia="ja-JP"/>
        </w:rPr>
        <w:t xml:space="preserve">The </w:t>
      </w:r>
      <w:r w:rsidR="00DC0D72">
        <w:rPr>
          <w:rFonts w:ascii="Arial" w:eastAsia="MS Mincho" w:hAnsi="Arial" w:cs="Arial"/>
          <w:color w:val="404040" w:themeColor="text1" w:themeTint="BF"/>
          <w:kern w:val="2"/>
          <w:sz w:val="24"/>
          <w:szCs w:val="24"/>
          <w:lang w:val="en-US" w:eastAsia="ja-JP"/>
        </w:rPr>
        <w:t>conference fees</w:t>
      </w:r>
      <w:r w:rsidRPr="00077C3F">
        <w:rPr>
          <w:rFonts w:ascii="Arial" w:eastAsia="MS Mincho" w:hAnsi="Arial" w:cs="Arial"/>
          <w:color w:val="404040" w:themeColor="text1" w:themeTint="BF"/>
          <w:kern w:val="2"/>
          <w:sz w:val="24"/>
          <w:szCs w:val="24"/>
          <w:lang w:val="en-US" w:eastAsia="ja-JP"/>
        </w:rPr>
        <w:t xml:space="preserve"> above include Lunch and Tea Break</w:t>
      </w:r>
      <w:bookmarkEnd w:id="0"/>
      <w:r w:rsidR="00DC0D72">
        <w:rPr>
          <w:rFonts w:ascii="Arial" w:eastAsia="MS Mincho" w:hAnsi="Arial" w:cs="Arial"/>
          <w:color w:val="404040" w:themeColor="text1" w:themeTint="BF"/>
          <w:kern w:val="2"/>
          <w:sz w:val="24"/>
          <w:szCs w:val="24"/>
          <w:lang w:val="en-US" w:eastAsia="ja-JP"/>
        </w:rPr>
        <w:t xml:space="preserve"> only. </w:t>
      </w:r>
    </w:p>
    <w:p w14:paraId="6A6696CF" w14:textId="77777777" w:rsidR="00077C3F" w:rsidRDefault="00D44844" w:rsidP="001D0059">
      <w:pPr>
        <w:numPr>
          <w:ilvl w:val="0"/>
          <w:numId w:val="3"/>
        </w:numPr>
        <w:spacing w:after="120" w:line="240" w:lineRule="auto"/>
        <w:contextualSpacing/>
        <w:rPr>
          <w:rFonts w:ascii="Arial" w:hAnsi="Arial" w:cs="Arial"/>
          <w:sz w:val="24"/>
          <w:szCs w:val="24"/>
        </w:rPr>
      </w:pPr>
      <w:r w:rsidRPr="00077C3F">
        <w:rPr>
          <w:rFonts w:ascii="Arial" w:hAnsi="Arial" w:cs="Arial"/>
          <w:sz w:val="24"/>
          <w:szCs w:val="24"/>
        </w:rPr>
        <w:t xml:space="preserve">Registration available on a </w:t>
      </w:r>
      <w:r w:rsidRPr="00077C3F">
        <w:rPr>
          <w:rFonts w:ascii="Arial" w:hAnsi="Arial" w:cs="Arial"/>
          <w:b/>
          <w:bCs/>
          <w:sz w:val="24"/>
          <w:szCs w:val="24"/>
        </w:rPr>
        <w:t>FIRST-COME-FIRST-SERVED</w:t>
      </w:r>
      <w:r w:rsidRPr="00077C3F">
        <w:rPr>
          <w:rFonts w:ascii="Arial" w:hAnsi="Arial" w:cs="Arial"/>
          <w:sz w:val="24"/>
          <w:szCs w:val="24"/>
        </w:rPr>
        <w:t xml:space="preserve"> basis.</w:t>
      </w:r>
    </w:p>
    <w:p w14:paraId="62235B14" w14:textId="471B7994" w:rsidR="00077C3F" w:rsidRDefault="00932558" w:rsidP="00E814C5">
      <w:pPr>
        <w:numPr>
          <w:ilvl w:val="0"/>
          <w:numId w:val="3"/>
        </w:numPr>
        <w:spacing w:after="120" w:line="240" w:lineRule="auto"/>
        <w:contextualSpacing/>
        <w:rPr>
          <w:rFonts w:ascii="Arial" w:hAnsi="Arial" w:cs="Arial"/>
          <w:sz w:val="24"/>
          <w:szCs w:val="24"/>
        </w:rPr>
      </w:pPr>
      <w:r w:rsidRPr="00077C3F">
        <w:rPr>
          <w:rFonts w:ascii="Arial" w:hAnsi="Arial" w:cs="Arial"/>
          <w:sz w:val="24"/>
          <w:szCs w:val="24"/>
        </w:rPr>
        <w:t xml:space="preserve">The conference registration fee is </w:t>
      </w:r>
      <w:r w:rsidRPr="00077C3F">
        <w:rPr>
          <w:rFonts w:ascii="Arial" w:hAnsi="Arial" w:cs="Arial"/>
          <w:b/>
          <w:bCs/>
          <w:sz w:val="24"/>
          <w:szCs w:val="24"/>
        </w:rPr>
        <w:t>HRD</w:t>
      </w:r>
      <w:r w:rsidR="00A942DC">
        <w:rPr>
          <w:rFonts w:ascii="Arial" w:hAnsi="Arial" w:cs="Arial"/>
          <w:b/>
          <w:bCs/>
          <w:sz w:val="24"/>
          <w:szCs w:val="24"/>
        </w:rPr>
        <w:t xml:space="preserve"> Corp</w:t>
      </w:r>
      <w:r w:rsidRPr="00077C3F">
        <w:rPr>
          <w:rFonts w:ascii="Arial" w:hAnsi="Arial" w:cs="Arial"/>
          <w:sz w:val="24"/>
          <w:szCs w:val="24"/>
        </w:rPr>
        <w:t xml:space="preserve"> claimable. </w:t>
      </w:r>
      <w:bookmarkStart w:id="1" w:name="_Hlk104385790"/>
      <w:r w:rsidRPr="00077C3F">
        <w:rPr>
          <w:rFonts w:ascii="Arial" w:hAnsi="Arial" w:cs="Arial"/>
          <w:sz w:val="24"/>
          <w:szCs w:val="24"/>
        </w:rPr>
        <w:t>Please</w:t>
      </w:r>
      <w:r w:rsidR="00077C3F" w:rsidRPr="00077C3F">
        <w:rPr>
          <w:rFonts w:ascii="Arial" w:hAnsi="Arial" w:cs="Arial"/>
          <w:sz w:val="24"/>
          <w:szCs w:val="24"/>
        </w:rPr>
        <w:t xml:space="preserve"> direct your application to HRD</w:t>
      </w:r>
      <w:r w:rsidR="00A942DC">
        <w:rPr>
          <w:rFonts w:ascii="Arial" w:hAnsi="Arial" w:cs="Arial"/>
          <w:sz w:val="24"/>
          <w:szCs w:val="24"/>
        </w:rPr>
        <w:t xml:space="preserve"> Corp</w:t>
      </w:r>
      <w:r w:rsidR="00077C3F" w:rsidRPr="00077C3F">
        <w:rPr>
          <w:rFonts w:ascii="Arial" w:hAnsi="Arial" w:cs="Arial"/>
          <w:sz w:val="24"/>
          <w:szCs w:val="24"/>
        </w:rPr>
        <w:t xml:space="preserve">. </w:t>
      </w:r>
      <w:r w:rsidRPr="00077C3F">
        <w:rPr>
          <w:rFonts w:ascii="Arial" w:hAnsi="Arial" w:cs="Arial"/>
          <w:sz w:val="24"/>
          <w:szCs w:val="24"/>
        </w:rPr>
        <w:t xml:space="preserve"> </w:t>
      </w:r>
      <w:bookmarkEnd w:id="1"/>
    </w:p>
    <w:p w14:paraId="11580606" w14:textId="03248170" w:rsidR="00077C3F" w:rsidRDefault="00077C3F" w:rsidP="00224780">
      <w:pPr>
        <w:numPr>
          <w:ilvl w:val="0"/>
          <w:numId w:val="3"/>
        </w:numPr>
        <w:spacing w:after="120" w:line="240" w:lineRule="auto"/>
        <w:contextualSpacing/>
        <w:rPr>
          <w:rFonts w:ascii="Arial" w:hAnsi="Arial" w:cs="Arial"/>
          <w:sz w:val="24"/>
          <w:szCs w:val="24"/>
        </w:rPr>
      </w:pPr>
      <w:r w:rsidRPr="00077C3F">
        <w:rPr>
          <w:rFonts w:ascii="Arial" w:hAnsi="Arial" w:cs="Arial"/>
          <w:sz w:val="24"/>
          <w:szCs w:val="24"/>
        </w:rPr>
        <w:t xml:space="preserve">To apply for the training grant with HRD Corp, </w:t>
      </w:r>
      <w:r w:rsidR="0099058C">
        <w:rPr>
          <w:rFonts w:ascii="Arial" w:hAnsi="Arial" w:cs="Arial"/>
          <w:sz w:val="24"/>
          <w:szCs w:val="24"/>
        </w:rPr>
        <w:t>eligible</w:t>
      </w:r>
      <w:r w:rsidRPr="00077C3F">
        <w:rPr>
          <w:rFonts w:ascii="Arial" w:hAnsi="Arial" w:cs="Arial"/>
          <w:sz w:val="24"/>
          <w:szCs w:val="24"/>
        </w:rPr>
        <w:t xml:space="preserve"> company needs to submit </w:t>
      </w:r>
      <w:r w:rsidR="0099058C">
        <w:rPr>
          <w:rFonts w:ascii="Arial" w:hAnsi="Arial" w:cs="Arial"/>
          <w:sz w:val="24"/>
          <w:szCs w:val="24"/>
        </w:rPr>
        <w:t xml:space="preserve">the </w:t>
      </w:r>
      <w:r w:rsidRPr="00077C3F">
        <w:rPr>
          <w:rFonts w:ascii="Arial" w:hAnsi="Arial" w:cs="Arial"/>
          <w:sz w:val="24"/>
          <w:szCs w:val="24"/>
        </w:rPr>
        <w:t xml:space="preserve">training grant application through the e-TRiS System </w:t>
      </w:r>
      <w:r w:rsidRPr="00077C3F">
        <w:rPr>
          <w:rFonts w:ascii="Arial" w:hAnsi="Arial" w:cs="Arial"/>
          <w:b/>
          <w:bCs/>
          <w:sz w:val="24"/>
          <w:szCs w:val="24"/>
          <w:u w:val="single"/>
        </w:rPr>
        <w:t>BEFORE</w:t>
      </w:r>
      <w:r w:rsidRPr="00077C3F">
        <w:rPr>
          <w:rFonts w:ascii="Arial" w:hAnsi="Arial" w:cs="Arial"/>
          <w:sz w:val="24"/>
          <w:szCs w:val="24"/>
        </w:rPr>
        <w:t xml:space="preserve"> the conference</w:t>
      </w:r>
      <w:r w:rsidR="0099058C">
        <w:rPr>
          <w:rFonts w:ascii="Arial" w:hAnsi="Arial" w:cs="Arial"/>
          <w:sz w:val="24"/>
          <w:szCs w:val="24"/>
        </w:rPr>
        <w:t xml:space="preserve"> date</w:t>
      </w:r>
      <w:r w:rsidRPr="00077C3F">
        <w:rPr>
          <w:rFonts w:ascii="Arial" w:hAnsi="Arial" w:cs="Arial"/>
          <w:sz w:val="24"/>
          <w:szCs w:val="24"/>
        </w:rPr>
        <w:t>.</w:t>
      </w:r>
    </w:p>
    <w:p w14:paraId="590ED798" w14:textId="4D2073EF" w:rsidR="00077C3F" w:rsidRDefault="00077C3F" w:rsidP="00E72341">
      <w:pPr>
        <w:numPr>
          <w:ilvl w:val="0"/>
          <w:numId w:val="3"/>
        </w:numPr>
        <w:spacing w:after="120" w:line="240" w:lineRule="auto"/>
        <w:contextualSpacing/>
        <w:rPr>
          <w:rFonts w:ascii="Arial" w:hAnsi="Arial" w:cs="Arial"/>
          <w:sz w:val="24"/>
          <w:szCs w:val="24"/>
        </w:rPr>
      </w:pPr>
      <w:r w:rsidRPr="00077C3F">
        <w:rPr>
          <w:rFonts w:ascii="Arial" w:hAnsi="Arial" w:cs="Arial"/>
          <w:sz w:val="24"/>
          <w:szCs w:val="24"/>
        </w:rPr>
        <w:t>The MARGMA 10</w:t>
      </w:r>
      <w:r w:rsidRPr="00077C3F">
        <w:rPr>
          <w:rFonts w:ascii="Arial" w:hAnsi="Arial" w:cs="Arial"/>
          <w:sz w:val="24"/>
          <w:szCs w:val="24"/>
          <w:vertAlign w:val="superscript"/>
        </w:rPr>
        <w:t>th</w:t>
      </w:r>
      <w:r w:rsidRPr="00077C3F">
        <w:rPr>
          <w:rFonts w:ascii="Arial" w:hAnsi="Arial" w:cs="Arial"/>
          <w:sz w:val="24"/>
          <w:szCs w:val="24"/>
        </w:rPr>
        <w:t xml:space="preserve"> IRGCE 2022 Organising Committee reserves the right to accept or decline any conference participant registration. </w:t>
      </w:r>
    </w:p>
    <w:p w14:paraId="650D3A00" w14:textId="79CDB9A8" w:rsidR="00D44844" w:rsidRPr="00077C3F" w:rsidRDefault="00077C3F" w:rsidP="00E72341">
      <w:pPr>
        <w:numPr>
          <w:ilvl w:val="0"/>
          <w:numId w:val="3"/>
        </w:numPr>
        <w:spacing w:after="120"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Please</w:t>
      </w:r>
      <w:r w:rsidRPr="00077C3F">
        <w:rPr>
          <w:rFonts w:ascii="Arial" w:hAnsi="Arial" w:cs="Arial"/>
          <w:sz w:val="24"/>
          <w:szCs w:val="24"/>
          <w:lang w:val="en-US"/>
        </w:rPr>
        <w:t xml:space="preserve"> email </w:t>
      </w:r>
      <w:r>
        <w:rPr>
          <w:rFonts w:ascii="Arial" w:hAnsi="Arial" w:cs="Arial"/>
          <w:sz w:val="24"/>
          <w:szCs w:val="24"/>
          <w:lang w:val="en-US"/>
        </w:rPr>
        <w:t xml:space="preserve">your form </w:t>
      </w:r>
      <w:r w:rsidRPr="00077C3F">
        <w:rPr>
          <w:rFonts w:ascii="Arial" w:hAnsi="Arial" w:cs="Arial"/>
          <w:sz w:val="24"/>
          <w:szCs w:val="24"/>
          <w:lang w:val="en-US"/>
        </w:rPr>
        <w:t xml:space="preserve">to: </w:t>
      </w:r>
      <w:hyperlink r:id="rId8" w:history="1">
        <w:r w:rsidRPr="00077C3F">
          <w:rPr>
            <w:rStyle w:val="Hyperlink"/>
            <w:rFonts w:ascii="Arial" w:hAnsi="Arial" w:cs="Arial"/>
            <w:sz w:val="24"/>
            <w:szCs w:val="24"/>
            <w:lang w:val="en-US"/>
          </w:rPr>
          <w:t>conference@margma.com.my</w:t>
        </w:r>
      </w:hyperlink>
    </w:p>
    <w:p w14:paraId="1A8EE548" w14:textId="77777777" w:rsidR="00077C3F" w:rsidRPr="00077C3F" w:rsidRDefault="00077C3F" w:rsidP="00077C3F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46C7CBD2" w14:textId="0FFAF8DF" w:rsidR="00443830" w:rsidRDefault="00443830" w:rsidP="000E545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  <w:r w:rsidRPr="00D44844">
        <w:rPr>
          <w:rFonts w:ascii="Arial" w:hAnsi="Arial" w:cs="Arial"/>
          <w:b/>
          <w:bCs/>
          <w:sz w:val="24"/>
          <w:szCs w:val="24"/>
          <w:u w:val="single"/>
        </w:rPr>
        <w:t xml:space="preserve">PAYMENT METHOD </w:t>
      </w:r>
    </w:p>
    <w:p w14:paraId="2A2A300C" w14:textId="77777777" w:rsidR="00077C3F" w:rsidRPr="00D44844" w:rsidRDefault="00077C3F" w:rsidP="000E5457">
      <w:pPr>
        <w:pStyle w:val="NoSpacing"/>
        <w:rPr>
          <w:rFonts w:ascii="Arial" w:hAnsi="Arial" w:cs="Arial"/>
          <w:b/>
          <w:bCs/>
          <w:sz w:val="24"/>
          <w:szCs w:val="24"/>
          <w:u w:val="single"/>
        </w:rPr>
      </w:pPr>
    </w:p>
    <w:p w14:paraId="18C07731" w14:textId="52046141" w:rsidR="00001EA8" w:rsidRPr="00D44844" w:rsidRDefault="00001EA8" w:rsidP="00001EA8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D44844">
        <w:rPr>
          <w:rFonts w:ascii="Arial" w:hAnsi="Arial" w:cs="Arial"/>
          <w:sz w:val="24"/>
          <w:szCs w:val="24"/>
        </w:rPr>
        <w:t>All Payment</w:t>
      </w:r>
      <w:r w:rsidR="003C1F28" w:rsidRPr="00D44844">
        <w:rPr>
          <w:rFonts w:ascii="Arial" w:hAnsi="Arial" w:cs="Arial"/>
          <w:sz w:val="24"/>
          <w:szCs w:val="24"/>
        </w:rPr>
        <w:t>s</w:t>
      </w:r>
      <w:r w:rsidRPr="00D44844">
        <w:rPr>
          <w:rFonts w:ascii="Arial" w:hAnsi="Arial" w:cs="Arial"/>
          <w:sz w:val="24"/>
          <w:szCs w:val="24"/>
        </w:rPr>
        <w:t xml:space="preserve"> to be made in </w:t>
      </w:r>
      <w:r w:rsidRPr="00D44844">
        <w:rPr>
          <w:rFonts w:ascii="Arial" w:hAnsi="Arial" w:cs="Arial"/>
          <w:b/>
          <w:bCs/>
          <w:sz w:val="24"/>
          <w:szCs w:val="24"/>
        </w:rPr>
        <w:t>FULL</w:t>
      </w:r>
      <w:r w:rsidR="004851BE" w:rsidRPr="00D44844">
        <w:rPr>
          <w:rFonts w:ascii="Arial" w:hAnsi="Arial" w:cs="Arial"/>
          <w:b/>
          <w:bCs/>
          <w:sz w:val="24"/>
          <w:szCs w:val="24"/>
        </w:rPr>
        <w:t xml:space="preserve"> </w:t>
      </w:r>
      <w:r w:rsidR="00D44844" w:rsidRPr="00D44844">
        <w:rPr>
          <w:rFonts w:ascii="Arial" w:hAnsi="Arial" w:cs="Arial"/>
          <w:sz w:val="24"/>
          <w:szCs w:val="24"/>
        </w:rPr>
        <w:t xml:space="preserve">not later than FOUR (4) weeks from the date of registration, failing which the seats will be released to other companies on waiting list. </w:t>
      </w:r>
    </w:p>
    <w:p w14:paraId="585EE5F8" w14:textId="2140458A" w:rsidR="00001EA8" w:rsidRPr="00D44844" w:rsidRDefault="00001EA8" w:rsidP="00001EA8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D44844">
        <w:rPr>
          <w:rFonts w:ascii="Arial" w:hAnsi="Arial" w:cs="Arial"/>
          <w:spacing w:val="12"/>
          <w:sz w:val="24"/>
          <w:szCs w:val="24"/>
        </w:rPr>
        <w:t>Payment made is non</w:t>
      </w:r>
      <w:r w:rsidR="003C1F28" w:rsidRPr="00D44844">
        <w:rPr>
          <w:rFonts w:ascii="Arial" w:hAnsi="Arial" w:cs="Arial"/>
          <w:spacing w:val="12"/>
          <w:sz w:val="24"/>
          <w:szCs w:val="24"/>
        </w:rPr>
        <w:t>-</w:t>
      </w:r>
      <w:r w:rsidRPr="00D44844">
        <w:rPr>
          <w:rFonts w:ascii="Arial" w:hAnsi="Arial" w:cs="Arial"/>
          <w:spacing w:val="12"/>
          <w:sz w:val="24"/>
          <w:szCs w:val="24"/>
        </w:rPr>
        <w:t>refundable</w:t>
      </w:r>
      <w:r w:rsidR="00A9631A" w:rsidRPr="00D44844">
        <w:rPr>
          <w:rFonts w:ascii="Arial" w:hAnsi="Arial" w:cs="Arial"/>
          <w:spacing w:val="12"/>
          <w:sz w:val="24"/>
          <w:szCs w:val="24"/>
        </w:rPr>
        <w:t>.</w:t>
      </w:r>
    </w:p>
    <w:p w14:paraId="75905942" w14:textId="2BC87CED" w:rsidR="00C55D9F" w:rsidRPr="00D44844" w:rsidRDefault="00001EA8" w:rsidP="00C55D9F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Arial" w:eastAsiaTheme="minorEastAsia" w:hAnsi="Arial" w:cs="Arial"/>
          <w:sz w:val="24"/>
          <w:szCs w:val="24"/>
        </w:rPr>
      </w:pPr>
      <w:r w:rsidRPr="00D44844">
        <w:rPr>
          <w:rFonts w:ascii="Arial" w:eastAsiaTheme="minorEastAsia" w:hAnsi="Arial" w:cs="Arial"/>
          <w:sz w:val="24"/>
          <w:szCs w:val="24"/>
        </w:rPr>
        <w:t>Payment Method (Upon Invoice):</w:t>
      </w:r>
    </w:p>
    <w:p w14:paraId="456D5E8C" w14:textId="703C76DA" w:rsidR="00C55D9F" w:rsidRPr="00D44844" w:rsidRDefault="00C55D9F" w:rsidP="00C55D9F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D44844">
        <w:rPr>
          <w:rFonts w:ascii="Arial" w:eastAsiaTheme="minorEastAsia" w:hAnsi="Arial" w:cs="Arial"/>
          <w:sz w:val="24"/>
          <w:szCs w:val="24"/>
        </w:rPr>
        <w:t>Bank</w:t>
      </w:r>
      <w:r w:rsidRPr="00D44844">
        <w:rPr>
          <w:rFonts w:ascii="Arial" w:eastAsiaTheme="minorEastAsia" w:hAnsi="Arial" w:cs="Arial"/>
          <w:sz w:val="24"/>
          <w:szCs w:val="24"/>
        </w:rPr>
        <w:tab/>
      </w:r>
      <w:r w:rsidRPr="00D44844">
        <w:rPr>
          <w:rFonts w:ascii="Arial" w:eastAsiaTheme="minorEastAsia" w:hAnsi="Arial" w:cs="Arial"/>
          <w:sz w:val="24"/>
          <w:szCs w:val="24"/>
        </w:rPr>
        <w:tab/>
        <w:t xml:space="preserve">: </w:t>
      </w:r>
      <w:bookmarkStart w:id="2" w:name="_Hlk101537273"/>
      <w:r w:rsidRPr="00D44844">
        <w:rPr>
          <w:rFonts w:ascii="Arial" w:hAnsi="Arial" w:cs="Arial"/>
          <w:sz w:val="24"/>
          <w:szCs w:val="24"/>
        </w:rPr>
        <w:t>Public Bank Berhad</w:t>
      </w:r>
      <w:bookmarkEnd w:id="2"/>
    </w:p>
    <w:p w14:paraId="2CA211F7" w14:textId="53785E91" w:rsidR="00C55D9F" w:rsidRPr="00D44844" w:rsidRDefault="00C55D9F" w:rsidP="00D44844">
      <w:pPr>
        <w:pStyle w:val="NoSpacing"/>
        <w:ind w:left="2160" w:hanging="1440"/>
        <w:rPr>
          <w:rFonts w:ascii="Arial" w:eastAsiaTheme="minorEastAsia" w:hAnsi="Arial" w:cs="Arial"/>
          <w:sz w:val="24"/>
          <w:szCs w:val="24"/>
          <w:lang w:val="en-US"/>
        </w:rPr>
      </w:pPr>
      <w:r w:rsidRPr="00D44844">
        <w:rPr>
          <w:rFonts w:ascii="Arial" w:hAnsi="Arial" w:cs="Arial"/>
          <w:bCs/>
          <w:sz w:val="24"/>
          <w:szCs w:val="24"/>
        </w:rPr>
        <w:t>Address</w:t>
      </w:r>
      <w:r w:rsidRPr="00D44844">
        <w:rPr>
          <w:rFonts w:ascii="Arial" w:hAnsi="Arial" w:cs="Arial"/>
          <w:bCs/>
          <w:sz w:val="24"/>
          <w:szCs w:val="24"/>
        </w:rPr>
        <w:tab/>
        <w:t xml:space="preserve">: </w:t>
      </w:r>
      <w:r w:rsidRPr="00D44844">
        <w:rPr>
          <w:rFonts w:ascii="Arial" w:eastAsiaTheme="minorEastAsia" w:hAnsi="Arial" w:cs="Arial"/>
          <w:sz w:val="24"/>
          <w:szCs w:val="24"/>
          <w:lang w:val="en-US"/>
        </w:rPr>
        <w:t xml:space="preserve">Section 14 Branch, No. 12 – 16, Jalan 14/14, 46100 Petaling </w:t>
      </w:r>
      <w:proofErr w:type="gramStart"/>
      <w:r w:rsidRPr="00D44844">
        <w:rPr>
          <w:rFonts w:ascii="Arial" w:eastAsiaTheme="minorEastAsia" w:hAnsi="Arial" w:cs="Arial"/>
          <w:sz w:val="24"/>
          <w:szCs w:val="24"/>
          <w:lang w:val="en-US"/>
        </w:rPr>
        <w:t xml:space="preserve">Jaya, </w:t>
      </w:r>
      <w:r w:rsidR="00D44844">
        <w:rPr>
          <w:rFonts w:ascii="Arial" w:eastAsiaTheme="minorEastAsia" w:hAnsi="Arial" w:cs="Arial"/>
          <w:sz w:val="24"/>
          <w:szCs w:val="24"/>
          <w:lang w:val="en-US"/>
        </w:rPr>
        <w:t xml:space="preserve"> </w:t>
      </w:r>
      <w:r w:rsidRPr="00D44844">
        <w:rPr>
          <w:rFonts w:ascii="Arial" w:eastAsiaTheme="minorEastAsia" w:hAnsi="Arial" w:cs="Arial"/>
          <w:sz w:val="24"/>
          <w:szCs w:val="24"/>
          <w:lang w:val="en-US"/>
        </w:rPr>
        <w:t>Selangor</w:t>
      </w:r>
      <w:proofErr w:type="gramEnd"/>
      <w:r w:rsidRPr="00D44844">
        <w:rPr>
          <w:rFonts w:ascii="Arial" w:eastAsiaTheme="minorEastAsia" w:hAnsi="Arial" w:cs="Arial"/>
          <w:sz w:val="24"/>
          <w:szCs w:val="24"/>
          <w:lang w:val="en-US"/>
        </w:rPr>
        <w:t>, Malaysia.</w:t>
      </w:r>
    </w:p>
    <w:p w14:paraId="675201D3" w14:textId="6D2F87C4" w:rsidR="00C55D9F" w:rsidRPr="00D44844" w:rsidRDefault="00C55D9F" w:rsidP="00C55D9F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D44844">
        <w:rPr>
          <w:rFonts w:ascii="Arial" w:hAnsi="Arial" w:cs="Arial"/>
          <w:bCs/>
          <w:sz w:val="24"/>
          <w:szCs w:val="24"/>
        </w:rPr>
        <w:t>Account</w:t>
      </w:r>
      <w:r w:rsidRPr="00D44844">
        <w:rPr>
          <w:rFonts w:ascii="Arial" w:hAnsi="Arial" w:cs="Arial"/>
          <w:bCs/>
          <w:sz w:val="24"/>
          <w:szCs w:val="24"/>
        </w:rPr>
        <w:tab/>
        <w:t xml:space="preserve">: </w:t>
      </w:r>
      <w:r w:rsidRPr="00D44844">
        <w:rPr>
          <w:rFonts w:ascii="Arial" w:hAnsi="Arial" w:cs="Arial"/>
          <w:sz w:val="24"/>
          <w:szCs w:val="24"/>
        </w:rPr>
        <w:t>Malaysian Rubber Glove Manufacturers Association</w:t>
      </w:r>
    </w:p>
    <w:p w14:paraId="58AA8B28" w14:textId="4F7AA5AE" w:rsidR="00C55D9F" w:rsidRPr="00D44844" w:rsidRDefault="00C55D9F" w:rsidP="00C55D9F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D44844">
        <w:rPr>
          <w:rFonts w:ascii="Arial" w:hAnsi="Arial" w:cs="Arial"/>
          <w:bCs/>
          <w:sz w:val="24"/>
          <w:szCs w:val="24"/>
        </w:rPr>
        <w:t>Account No</w:t>
      </w:r>
      <w:r w:rsidRPr="00D44844">
        <w:rPr>
          <w:rFonts w:ascii="Arial" w:hAnsi="Arial" w:cs="Arial"/>
          <w:bCs/>
          <w:sz w:val="24"/>
          <w:szCs w:val="24"/>
        </w:rPr>
        <w:tab/>
        <w:t xml:space="preserve">: </w:t>
      </w:r>
      <w:r w:rsidRPr="00D44844">
        <w:rPr>
          <w:rFonts w:ascii="Arial" w:hAnsi="Arial" w:cs="Arial"/>
          <w:sz w:val="24"/>
          <w:szCs w:val="24"/>
        </w:rPr>
        <w:t>3139 1882 01</w:t>
      </w:r>
    </w:p>
    <w:p w14:paraId="1D49729F" w14:textId="672BF573" w:rsidR="00C55D9F" w:rsidRDefault="00C55D9F" w:rsidP="00C55D9F">
      <w:pPr>
        <w:pStyle w:val="NoSpacing"/>
        <w:ind w:firstLine="720"/>
        <w:rPr>
          <w:rFonts w:ascii="Arial" w:eastAsiaTheme="minorEastAsia" w:hAnsi="Arial" w:cs="Arial"/>
          <w:sz w:val="24"/>
          <w:szCs w:val="24"/>
          <w:lang w:val="en-US"/>
        </w:rPr>
      </w:pPr>
      <w:r w:rsidRPr="00D44844">
        <w:rPr>
          <w:rFonts w:ascii="Arial" w:hAnsi="Arial" w:cs="Arial"/>
          <w:bCs/>
          <w:sz w:val="24"/>
          <w:szCs w:val="24"/>
        </w:rPr>
        <w:t>SWIFT BIC</w:t>
      </w:r>
      <w:r w:rsidRPr="00D44844">
        <w:rPr>
          <w:rFonts w:ascii="Arial" w:hAnsi="Arial" w:cs="Arial"/>
          <w:bCs/>
          <w:sz w:val="24"/>
          <w:szCs w:val="24"/>
        </w:rPr>
        <w:tab/>
        <w:t xml:space="preserve">: </w:t>
      </w:r>
      <w:r w:rsidRPr="00D44844">
        <w:rPr>
          <w:rFonts w:ascii="Arial" w:eastAsiaTheme="minorEastAsia" w:hAnsi="Arial" w:cs="Arial"/>
          <w:sz w:val="24"/>
          <w:szCs w:val="24"/>
          <w:lang w:val="en-US"/>
        </w:rPr>
        <w:t>PBBEMYKL</w:t>
      </w:r>
    </w:p>
    <w:p w14:paraId="799A3110" w14:textId="42BBA2E2" w:rsidR="00077C3F" w:rsidRDefault="00077C3F">
      <w:pPr>
        <w:pStyle w:val="NoSpacing"/>
        <w:rPr>
          <w:rFonts w:ascii="Arial" w:hAnsi="Arial" w:cs="Arial"/>
          <w:sz w:val="24"/>
          <w:szCs w:val="24"/>
        </w:rPr>
      </w:pPr>
    </w:p>
    <w:p w14:paraId="438C49AD" w14:textId="77F34C3F" w:rsidR="00077C3F" w:rsidRPr="00077C3F" w:rsidRDefault="00077C3F" w:rsidP="00077C3F"/>
    <w:p w14:paraId="4BC0FFAD" w14:textId="461D742D" w:rsidR="00077C3F" w:rsidRPr="00077C3F" w:rsidRDefault="00077C3F" w:rsidP="00077C3F"/>
    <w:p w14:paraId="72FEC480" w14:textId="32C560C1" w:rsidR="00077C3F" w:rsidRPr="00077C3F" w:rsidRDefault="00077C3F" w:rsidP="00077C3F"/>
    <w:p w14:paraId="591DA880" w14:textId="61D60EEA" w:rsidR="00077C3F" w:rsidRPr="00077C3F" w:rsidRDefault="00077C3F" w:rsidP="00077C3F"/>
    <w:p w14:paraId="6C070DBB" w14:textId="65A6C042" w:rsidR="00077C3F" w:rsidRPr="00077C3F" w:rsidRDefault="00077C3F" w:rsidP="00077C3F"/>
    <w:p w14:paraId="492A9199" w14:textId="01206A76" w:rsidR="00077C3F" w:rsidRPr="00077C3F" w:rsidRDefault="00077C3F" w:rsidP="00077C3F"/>
    <w:p w14:paraId="164393B5" w14:textId="39864146" w:rsidR="00077C3F" w:rsidRPr="00077C3F" w:rsidRDefault="00077C3F" w:rsidP="00077C3F"/>
    <w:p w14:paraId="6E82EEF2" w14:textId="3015B5EC" w:rsidR="00077C3F" w:rsidRDefault="00077C3F" w:rsidP="00077C3F">
      <w:pPr>
        <w:rPr>
          <w:rFonts w:ascii="Arial" w:hAnsi="Arial" w:cs="Arial"/>
          <w:sz w:val="24"/>
          <w:szCs w:val="24"/>
        </w:rPr>
      </w:pPr>
    </w:p>
    <w:p w14:paraId="11B5C68B" w14:textId="77777777" w:rsidR="00077C3F" w:rsidRDefault="00077C3F" w:rsidP="00077C3F">
      <w:pPr>
        <w:pStyle w:val="NoSpacing"/>
        <w:ind w:left="1440"/>
      </w:pPr>
      <w:r>
        <w:tab/>
      </w:r>
    </w:p>
    <w:p w14:paraId="43EC332A" w14:textId="741EC157" w:rsidR="00077C3F" w:rsidRDefault="00077C3F" w:rsidP="00077C3F">
      <w:pPr>
        <w:pStyle w:val="NoSpacing"/>
        <w:ind w:left="1440"/>
      </w:pPr>
      <w:r w:rsidRPr="00D44844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0EEBB8EE" wp14:editId="2E3280A0">
            <wp:simplePos x="0" y="0"/>
            <wp:positionH relativeFrom="margin">
              <wp:posOffset>139700</wp:posOffset>
            </wp:positionH>
            <wp:positionV relativeFrom="paragraph">
              <wp:posOffset>6985</wp:posOffset>
            </wp:positionV>
            <wp:extent cx="717550" cy="756285"/>
            <wp:effectExtent l="0" t="0" r="0" b="5715"/>
            <wp:wrapNone/>
            <wp:docPr id="8" name="Picture 7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AE0A6D5-2580-4952-BE5B-D10E61575E7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6AE0A6D5-2580-4952-BE5B-D10E61575E7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756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03110" w14:textId="058E6CAF" w:rsidR="00077C3F" w:rsidRPr="00077C3F" w:rsidRDefault="00077C3F" w:rsidP="00077C3F">
      <w:pPr>
        <w:pStyle w:val="NoSpacing"/>
        <w:ind w:left="1440"/>
        <w:rPr>
          <w:rFonts w:eastAsia="Times New Roman" w:cs="Calibri"/>
          <w:sz w:val="16"/>
          <w:szCs w:val="16"/>
        </w:rPr>
      </w:pPr>
      <w:r w:rsidRPr="00077C3F">
        <w:rPr>
          <w:rFonts w:eastAsia="Times New Roman" w:cs="Calibri"/>
          <w:b/>
          <w:bCs/>
          <w:sz w:val="16"/>
          <w:szCs w:val="16"/>
          <w:lang w:val="en-US"/>
        </w:rPr>
        <w:t>MALAYSIAN RUBBER GLOVE MANUFACTURERS ASSOCIATION</w:t>
      </w:r>
      <w:r w:rsidRPr="00077C3F">
        <w:rPr>
          <w:rFonts w:eastAsia="Times New Roman" w:cs="Calibri"/>
          <w:sz w:val="16"/>
          <w:szCs w:val="16"/>
          <w:lang w:val="en-US"/>
        </w:rPr>
        <w:t xml:space="preserve"> </w:t>
      </w:r>
      <w:r w:rsidRPr="00077C3F">
        <w:rPr>
          <w:rFonts w:eastAsia="Times New Roman" w:cs="Calibri"/>
          <w:b/>
          <w:bCs/>
          <w:sz w:val="16"/>
          <w:szCs w:val="16"/>
          <w:lang w:val="en-US"/>
        </w:rPr>
        <w:t>(MARGMA)</w:t>
      </w:r>
    </w:p>
    <w:p w14:paraId="6AF70DEC" w14:textId="6F002881" w:rsidR="00077C3F" w:rsidRPr="00077C3F" w:rsidRDefault="00077C3F" w:rsidP="00077C3F">
      <w:pPr>
        <w:spacing w:after="0" w:line="240" w:lineRule="auto"/>
        <w:ind w:left="1440"/>
        <w:rPr>
          <w:rFonts w:eastAsia="Times New Roman" w:cs="Calibri"/>
          <w:sz w:val="16"/>
          <w:szCs w:val="16"/>
        </w:rPr>
      </w:pPr>
      <w:r w:rsidRPr="00077C3F">
        <w:rPr>
          <w:rFonts w:eastAsia="Times New Roman" w:cs="Calibri"/>
          <w:sz w:val="16"/>
          <w:szCs w:val="16"/>
          <w:lang w:val="en-US"/>
        </w:rPr>
        <w:t>UNITS  1313 &amp; 1311, 13</w:t>
      </w:r>
      <w:r w:rsidRPr="00077C3F">
        <w:rPr>
          <w:rFonts w:eastAsia="Times New Roman" w:cs="Calibri"/>
          <w:sz w:val="16"/>
          <w:szCs w:val="16"/>
          <w:vertAlign w:val="superscript"/>
          <w:lang w:val="en-US"/>
        </w:rPr>
        <w:t>TH</w:t>
      </w:r>
      <w:r w:rsidRPr="00077C3F">
        <w:rPr>
          <w:rFonts w:eastAsia="Times New Roman" w:cs="Calibri"/>
          <w:sz w:val="16"/>
          <w:szCs w:val="16"/>
          <w:lang w:val="en-US"/>
        </w:rPr>
        <w:t xml:space="preserve"> FLOOR, BLOCK A, (LIFT LOBBY 4), DAMANSARA INTAN, 1 JALAN SS 20/27, 47400 PETALING JAYA, SELANGOR, MALAYSIA. TEL: 603 7727 3197 | FAX: 603 7727 3191</w:t>
      </w:r>
      <w:r w:rsidRPr="00077C3F">
        <w:rPr>
          <w:rFonts w:eastAsia="Times New Roman" w:cs="Calibri"/>
          <w:sz w:val="16"/>
          <w:szCs w:val="16"/>
        </w:rPr>
        <w:t xml:space="preserve"> </w:t>
      </w:r>
      <w:r w:rsidRPr="00077C3F">
        <w:rPr>
          <w:rFonts w:eastAsia="Times New Roman" w:cs="Calibri"/>
          <w:sz w:val="16"/>
          <w:szCs w:val="16"/>
        </w:rPr>
        <w:tab/>
        <w:t xml:space="preserve">| </w:t>
      </w:r>
      <w:r w:rsidRPr="00077C3F">
        <w:rPr>
          <w:rFonts w:eastAsia="Times New Roman" w:cs="Calibri"/>
          <w:sz w:val="16"/>
          <w:szCs w:val="16"/>
          <w:lang w:val="en-US"/>
        </w:rPr>
        <w:t>EMAIL: conference@margma.com.my</w:t>
      </w:r>
    </w:p>
    <w:p w14:paraId="4BF0E9E3" w14:textId="22DE1225" w:rsidR="00077C3F" w:rsidRPr="00077C3F" w:rsidRDefault="00077C3F" w:rsidP="00077C3F">
      <w:pPr>
        <w:tabs>
          <w:tab w:val="left" w:pos="2530"/>
        </w:tabs>
      </w:pPr>
    </w:p>
    <w:sectPr w:rsidR="00077C3F" w:rsidRPr="00077C3F" w:rsidSect="00C55D9F">
      <w:headerReference w:type="default" r:id="rId10"/>
      <w:pgSz w:w="11906" w:h="16838"/>
      <w:pgMar w:top="2552" w:right="424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AC889" w14:textId="77777777" w:rsidR="008B5A05" w:rsidRDefault="008B5A05" w:rsidP="00F549E2">
      <w:pPr>
        <w:spacing w:after="0" w:line="240" w:lineRule="auto"/>
      </w:pPr>
      <w:r>
        <w:separator/>
      </w:r>
    </w:p>
  </w:endnote>
  <w:endnote w:type="continuationSeparator" w:id="0">
    <w:p w14:paraId="6106D389" w14:textId="77777777" w:rsidR="008B5A05" w:rsidRDefault="008B5A05" w:rsidP="00F54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B513A" w14:textId="77777777" w:rsidR="008B5A05" w:rsidRDefault="008B5A05" w:rsidP="00F549E2">
      <w:pPr>
        <w:spacing w:after="0" w:line="240" w:lineRule="auto"/>
      </w:pPr>
      <w:r>
        <w:separator/>
      </w:r>
    </w:p>
  </w:footnote>
  <w:footnote w:type="continuationSeparator" w:id="0">
    <w:p w14:paraId="53FC2EC8" w14:textId="77777777" w:rsidR="008B5A05" w:rsidRDefault="008B5A05" w:rsidP="00F549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583A" w14:textId="0013C348" w:rsidR="00F549E2" w:rsidRPr="00F549E2" w:rsidRDefault="000E5457" w:rsidP="00F549E2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BA481D3" wp14:editId="742117E5">
          <wp:simplePos x="0" y="0"/>
          <wp:positionH relativeFrom="page">
            <wp:align>right</wp:align>
          </wp:positionH>
          <wp:positionV relativeFrom="paragraph">
            <wp:posOffset>-536575</wp:posOffset>
          </wp:positionV>
          <wp:extent cx="7559040" cy="1947405"/>
          <wp:effectExtent l="0" t="0" r="3810" b="0"/>
          <wp:wrapThrough wrapText="bothSides">
            <wp:wrapPolygon edited="0">
              <wp:start x="0" y="0"/>
              <wp:lineTo x="0" y="21346"/>
              <wp:lineTo x="21556" y="21346"/>
              <wp:lineTo x="21556" y="0"/>
              <wp:lineTo x="0" y="0"/>
            </wp:wrapPolygon>
          </wp:wrapThrough>
          <wp:docPr id="2" name="Picture 2" descr="Graphical user interface, application, Wor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application, Word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165"/>
                  <a:stretch/>
                </pic:blipFill>
                <pic:spPr bwMode="auto">
                  <a:xfrm>
                    <a:off x="0" y="0"/>
                    <a:ext cx="7559040" cy="19474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01230E"/>
    <w:multiLevelType w:val="hybridMultilevel"/>
    <w:tmpl w:val="03E00C5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2A1BCD"/>
    <w:multiLevelType w:val="hybridMultilevel"/>
    <w:tmpl w:val="FFFFFFFF"/>
    <w:lvl w:ilvl="0" w:tplc="4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409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F414CA"/>
    <w:multiLevelType w:val="hybridMultilevel"/>
    <w:tmpl w:val="607610A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kfmOFAwtxHeBBRGKu6UNFn2LIBj4hd1nAKEq/d0AUOGrqeQ1inAFxBlcnJ16QVdHpc/TLlbcpanMLGmPqgMXw==" w:salt="PKzbS8HZfwdUAGJVUZkHo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sLQ0MDEzNzCzMDZX0lEKTi0uzszPAykwqwUAdABmKywAAAA="/>
  </w:docVars>
  <w:rsids>
    <w:rsidRoot w:val="00F549E2"/>
    <w:rsid w:val="00001EA8"/>
    <w:rsid w:val="00077C3F"/>
    <w:rsid w:val="00084F7D"/>
    <w:rsid w:val="0008736F"/>
    <w:rsid w:val="00095C89"/>
    <w:rsid w:val="000E5457"/>
    <w:rsid w:val="0013751B"/>
    <w:rsid w:val="0015206A"/>
    <w:rsid w:val="00220741"/>
    <w:rsid w:val="003207EE"/>
    <w:rsid w:val="003476AA"/>
    <w:rsid w:val="003C1F28"/>
    <w:rsid w:val="003D4BA8"/>
    <w:rsid w:val="003E301B"/>
    <w:rsid w:val="00401400"/>
    <w:rsid w:val="0042203D"/>
    <w:rsid w:val="00443830"/>
    <w:rsid w:val="004851BE"/>
    <w:rsid w:val="004E09A3"/>
    <w:rsid w:val="004E4739"/>
    <w:rsid w:val="00510BA2"/>
    <w:rsid w:val="005D3C34"/>
    <w:rsid w:val="005F5180"/>
    <w:rsid w:val="00626953"/>
    <w:rsid w:val="00631627"/>
    <w:rsid w:val="00677532"/>
    <w:rsid w:val="006F15D6"/>
    <w:rsid w:val="006F1F4C"/>
    <w:rsid w:val="006F45F1"/>
    <w:rsid w:val="007C2919"/>
    <w:rsid w:val="007C6334"/>
    <w:rsid w:val="008B5A05"/>
    <w:rsid w:val="008B7EB2"/>
    <w:rsid w:val="00932558"/>
    <w:rsid w:val="00945E39"/>
    <w:rsid w:val="0099058C"/>
    <w:rsid w:val="00A276A5"/>
    <w:rsid w:val="00A27D3B"/>
    <w:rsid w:val="00A8489D"/>
    <w:rsid w:val="00A942DC"/>
    <w:rsid w:val="00A9631A"/>
    <w:rsid w:val="00AC2A49"/>
    <w:rsid w:val="00B14C61"/>
    <w:rsid w:val="00C35388"/>
    <w:rsid w:val="00C55D9F"/>
    <w:rsid w:val="00CB34D8"/>
    <w:rsid w:val="00D079AE"/>
    <w:rsid w:val="00D170A3"/>
    <w:rsid w:val="00D44844"/>
    <w:rsid w:val="00D83CE4"/>
    <w:rsid w:val="00DC0D72"/>
    <w:rsid w:val="00F22813"/>
    <w:rsid w:val="00F44AB3"/>
    <w:rsid w:val="00F54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A17883"/>
  <w15:chartTrackingRefBased/>
  <w15:docId w15:val="{4B21A447-1E1C-4DEA-AF33-5DB0ED5AF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C3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8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4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9E2"/>
  </w:style>
  <w:style w:type="paragraph" w:styleId="Footer">
    <w:name w:val="footer"/>
    <w:basedOn w:val="Normal"/>
    <w:link w:val="FooterChar"/>
    <w:uiPriority w:val="99"/>
    <w:unhideWhenUsed/>
    <w:rsid w:val="00F54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9E2"/>
  </w:style>
  <w:style w:type="paragraph" w:styleId="Revision">
    <w:name w:val="Revision"/>
    <w:hidden/>
    <w:uiPriority w:val="99"/>
    <w:semiHidden/>
    <w:rsid w:val="008B7EB2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F44AB3"/>
    <w:rPr>
      <w:color w:val="808080"/>
    </w:rPr>
  </w:style>
  <w:style w:type="paragraph" w:styleId="NoSpacing">
    <w:name w:val="No Spacing"/>
    <w:uiPriority w:val="1"/>
    <w:qFormat/>
    <w:rsid w:val="00D170A3"/>
    <w:pPr>
      <w:spacing w:after="0" w:line="240" w:lineRule="auto"/>
    </w:pPr>
  </w:style>
  <w:style w:type="table" w:styleId="TableGrid">
    <w:name w:val="Table Grid"/>
    <w:basedOn w:val="TableNormal"/>
    <w:uiPriority w:val="59"/>
    <w:rsid w:val="00443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438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01EA8"/>
    <w:pPr>
      <w:spacing w:after="200" w:line="276" w:lineRule="auto"/>
      <w:ind w:left="720"/>
      <w:contextualSpacing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077C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7C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ference@margma.com.m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FB8B8E32FB44FC99E39E054EFB17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1CCC4-5901-4C05-8918-6DE21E2EECC6}"/>
      </w:docPartPr>
      <w:docPartBody>
        <w:p w:rsidR="00943B93" w:rsidRDefault="00702239" w:rsidP="00702239">
          <w:pPr>
            <w:pStyle w:val="BFB8B8E32FB44FC99E39E054EFB17B76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EBF10C693C40508D948EDDA8D7F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B234C-53E5-4CBC-AE81-C4D03AE5CDF8}"/>
      </w:docPartPr>
      <w:docPartBody>
        <w:p w:rsidR="00943B93" w:rsidRDefault="00702239" w:rsidP="00702239">
          <w:pPr>
            <w:pStyle w:val="8FEBF10C693C40508D948EDDA8D7F248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7E817D9EEE445DA740E7AD25851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98114-2674-4742-96D5-823F4C68E815}"/>
      </w:docPartPr>
      <w:docPartBody>
        <w:p w:rsidR="00943B93" w:rsidRDefault="00702239" w:rsidP="00702239">
          <w:pPr>
            <w:pStyle w:val="337E817D9EEE445DA740E7AD25851FDF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F80FC934454880BD155CA0A2326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86C6BF-5999-41F7-AAEB-AC90DFC89BC0}"/>
      </w:docPartPr>
      <w:docPartBody>
        <w:p w:rsidR="00943B93" w:rsidRDefault="00702239" w:rsidP="00702239">
          <w:pPr>
            <w:pStyle w:val="ACF80FC934454880BD155CA0A2326DBC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2ED787BB834DEFA25653672100B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36F26-13DA-4429-93F0-05A2E9F6EB78}"/>
      </w:docPartPr>
      <w:docPartBody>
        <w:p w:rsidR="00943B93" w:rsidRDefault="00702239" w:rsidP="00702239">
          <w:pPr>
            <w:pStyle w:val="CD2ED787BB834DEFA25653672100BB91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2EC4CC96C49D595F5111743489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5A014A-F0E4-422D-9CCE-F97AF2B10A67}"/>
      </w:docPartPr>
      <w:docPartBody>
        <w:p w:rsidR="00943B93" w:rsidRDefault="00702239" w:rsidP="00702239">
          <w:pPr>
            <w:pStyle w:val="3712EC4CC96C49D595F511174348980D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91C76328B341589A389BCA255CF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EEE0-0472-4ABE-ADF4-49B8060CA130}"/>
      </w:docPartPr>
      <w:docPartBody>
        <w:p w:rsidR="00943B93" w:rsidRDefault="00702239" w:rsidP="00702239">
          <w:pPr>
            <w:pStyle w:val="EB91C76328B341589A389BCA255CF076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C98D9F021F4EC6BBA6A85F74580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76865-6B3B-4B99-93D4-9F31C4F7B63F}"/>
      </w:docPartPr>
      <w:docPartBody>
        <w:p w:rsidR="00943B93" w:rsidRDefault="00702239" w:rsidP="00702239">
          <w:pPr>
            <w:pStyle w:val="86C98D9F021F4EC6BBA6A85F74580EA6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36214CE8234F119765EB184C02C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72599-D707-4CD9-A6D1-A013A9EC8BB9}"/>
      </w:docPartPr>
      <w:docPartBody>
        <w:p w:rsidR="004851BE" w:rsidRDefault="00943B93" w:rsidP="00943B93">
          <w:pPr>
            <w:pStyle w:val="7436214CE8234F119765EB184C02C4F1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200E5647494568BD1BFBD2E0136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4D84C-8F63-49A6-AD3A-08835FC891F0}"/>
      </w:docPartPr>
      <w:docPartBody>
        <w:p w:rsidR="004851BE" w:rsidRDefault="00943B93" w:rsidP="00943B93">
          <w:pPr>
            <w:pStyle w:val="9C200E5647494568BD1BFBD2E013691D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A9B69E87B045F9811AF3ECDDCA4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86CDC-61E3-443F-88D8-9849E82E651B}"/>
      </w:docPartPr>
      <w:docPartBody>
        <w:p w:rsidR="004851BE" w:rsidRDefault="00943B93" w:rsidP="00943B93">
          <w:pPr>
            <w:pStyle w:val="96A9B69E87B045F9811AF3ECDDCA44B3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954EA1271043BFB155060BC1094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C9863-5066-4794-BF5F-DED89747298E}"/>
      </w:docPartPr>
      <w:docPartBody>
        <w:p w:rsidR="004851BE" w:rsidRDefault="00943B93" w:rsidP="00943B93">
          <w:pPr>
            <w:pStyle w:val="90954EA1271043BFB155060BC10943E7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02074FCB5C49FF827725E3D83BA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CA23B-CA46-4BFC-82D0-4BF178DA5928}"/>
      </w:docPartPr>
      <w:docPartBody>
        <w:p w:rsidR="004851BE" w:rsidRDefault="00943B93" w:rsidP="00943B93">
          <w:pPr>
            <w:pStyle w:val="0A02074FCB5C49FF827725E3D83BAB84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51A46D9679439F926F791793EEF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FE5F7-AFB0-4721-A430-89BE45C32F3F}"/>
      </w:docPartPr>
      <w:docPartBody>
        <w:p w:rsidR="004851BE" w:rsidRDefault="00943B93" w:rsidP="00943B93">
          <w:pPr>
            <w:pStyle w:val="7351A46D9679439F926F791793EEFD59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ACEFDC555245C38271C9F0CFBF5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467B8-8AFC-4C65-9BC6-25FED00F0683}"/>
      </w:docPartPr>
      <w:docPartBody>
        <w:p w:rsidR="004851BE" w:rsidRDefault="00943B93" w:rsidP="00943B93">
          <w:pPr>
            <w:pStyle w:val="4EACEFDC555245C38271C9F0CFBF5915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328EE0E80748E49650C918FF55D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AAD2B-D90D-406E-8C19-9B1F1E544D60}"/>
      </w:docPartPr>
      <w:docPartBody>
        <w:p w:rsidR="004851BE" w:rsidRDefault="00943B93" w:rsidP="00943B93">
          <w:pPr>
            <w:pStyle w:val="FB328EE0E80748E49650C918FF55D5B9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78161CB774D979AD2125E08A4E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CA0F0-472F-4B66-8BE5-82B48A1BC431}"/>
      </w:docPartPr>
      <w:docPartBody>
        <w:p w:rsidR="004851BE" w:rsidRDefault="00943B93" w:rsidP="00943B93">
          <w:pPr>
            <w:pStyle w:val="F9578161CB774D979AD2125E08A4E702"/>
          </w:pPr>
          <w:r w:rsidRPr="00A23D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F62B4-DB1F-4866-80BC-5614B2B5EE25}"/>
      </w:docPartPr>
      <w:docPartBody>
        <w:p w:rsidR="004851BE" w:rsidRDefault="00943B93">
          <w:r w:rsidRPr="0050223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226B"/>
    <w:rsid w:val="002263AD"/>
    <w:rsid w:val="0029502E"/>
    <w:rsid w:val="004851BE"/>
    <w:rsid w:val="00702239"/>
    <w:rsid w:val="00707034"/>
    <w:rsid w:val="0090254A"/>
    <w:rsid w:val="00943B93"/>
    <w:rsid w:val="00A36DAB"/>
    <w:rsid w:val="00BA56DF"/>
    <w:rsid w:val="00E316F1"/>
    <w:rsid w:val="00F2226B"/>
    <w:rsid w:val="00FF6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3B93"/>
    <w:rPr>
      <w:color w:val="808080"/>
    </w:rPr>
  </w:style>
  <w:style w:type="paragraph" w:customStyle="1" w:styleId="BFB8B8E32FB44FC99E39E054EFB17B76">
    <w:name w:val="BFB8B8E32FB44FC99E39E054EFB17B76"/>
    <w:rsid w:val="00702239"/>
  </w:style>
  <w:style w:type="paragraph" w:customStyle="1" w:styleId="8FEBF10C693C40508D948EDDA8D7F248">
    <w:name w:val="8FEBF10C693C40508D948EDDA8D7F248"/>
    <w:rsid w:val="00702239"/>
  </w:style>
  <w:style w:type="paragraph" w:customStyle="1" w:styleId="337E817D9EEE445DA740E7AD25851FDF">
    <w:name w:val="337E817D9EEE445DA740E7AD25851FDF"/>
    <w:rsid w:val="00702239"/>
  </w:style>
  <w:style w:type="paragraph" w:customStyle="1" w:styleId="ACF80FC934454880BD155CA0A2326DBC">
    <w:name w:val="ACF80FC934454880BD155CA0A2326DBC"/>
    <w:rsid w:val="00702239"/>
  </w:style>
  <w:style w:type="paragraph" w:customStyle="1" w:styleId="CD2ED787BB834DEFA25653672100BB91">
    <w:name w:val="CD2ED787BB834DEFA25653672100BB91"/>
    <w:rsid w:val="00702239"/>
  </w:style>
  <w:style w:type="paragraph" w:customStyle="1" w:styleId="7436214CE8234F119765EB184C02C4F1">
    <w:name w:val="7436214CE8234F119765EB184C02C4F1"/>
    <w:rsid w:val="00943B93"/>
  </w:style>
  <w:style w:type="paragraph" w:customStyle="1" w:styleId="9C200E5647494568BD1BFBD2E013691D">
    <w:name w:val="9C200E5647494568BD1BFBD2E013691D"/>
    <w:rsid w:val="00943B93"/>
  </w:style>
  <w:style w:type="paragraph" w:customStyle="1" w:styleId="96A9B69E87B045F9811AF3ECDDCA44B3">
    <w:name w:val="96A9B69E87B045F9811AF3ECDDCA44B3"/>
    <w:rsid w:val="00943B93"/>
  </w:style>
  <w:style w:type="paragraph" w:customStyle="1" w:styleId="90954EA1271043BFB155060BC10943E7">
    <w:name w:val="90954EA1271043BFB155060BC10943E7"/>
    <w:rsid w:val="00943B93"/>
  </w:style>
  <w:style w:type="paragraph" w:customStyle="1" w:styleId="0A02074FCB5C49FF827725E3D83BAB84">
    <w:name w:val="0A02074FCB5C49FF827725E3D83BAB84"/>
    <w:rsid w:val="00943B93"/>
  </w:style>
  <w:style w:type="paragraph" w:customStyle="1" w:styleId="3712EC4CC96C49D595F511174348980D">
    <w:name w:val="3712EC4CC96C49D595F511174348980D"/>
    <w:rsid w:val="00702239"/>
  </w:style>
  <w:style w:type="paragraph" w:customStyle="1" w:styleId="EB91C76328B341589A389BCA255CF076">
    <w:name w:val="EB91C76328B341589A389BCA255CF076"/>
    <w:rsid w:val="00702239"/>
  </w:style>
  <w:style w:type="paragraph" w:customStyle="1" w:styleId="86C98D9F021F4EC6BBA6A85F74580EA6">
    <w:name w:val="86C98D9F021F4EC6BBA6A85F74580EA6"/>
    <w:rsid w:val="00702239"/>
  </w:style>
  <w:style w:type="paragraph" w:customStyle="1" w:styleId="7351A46D9679439F926F791793EEFD59">
    <w:name w:val="7351A46D9679439F926F791793EEFD59"/>
    <w:rsid w:val="00943B93"/>
  </w:style>
  <w:style w:type="paragraph" w:customStyle="1" w:styleId="4EACEFDC555245C38271C9F0CFBF5915">
    <w:name w:val="4EACEFDC555245C38271C9F0CFBF5915"/>
    <w:rsid w:val="00943B93"/>
  </w:style>
  <w:style w:type="paragraph" w:customStyle="1" w:styleId="FB328EE0E80748E49650C918FF55D5B9">
    <w:name w:val="FB328EE0E80748E49650C918FF55D5B9"/>
    <w:rsid w:val="00943B93"/>
  </w:style>
  <w:style w:type="paragraph" w:customStyle="1" w:styleId="F9578161CB774D979AD2125E08A4E702">
    <w:name w:val="F9578161CB774D979AD2125E08A4E702"/>
    <w:rsid w:val="00943B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5FDDD-BC1D-4313-A0F5-45A23A9BF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Lee</dc:creator>
  <cp:keywords/>
  <dc:description/>
  <cp:lastModifiedBy>Cindy</cp:lastModifiedBy>
  <cp:revision>9</cp:revision>
  <cp:lastPrinted>2022-05-25T08:09:00Z</cp:lastPrinted>
  <dcterms:created xsi:type="dcterms:W3CDTF">2022-05-25T03:31:00Z</dcterms:created>
  <dcterms:modified xsi:type="dcterms:W3CDTF">2022-05-26T02:23:00Z</dcterms:modified>
</cp:coreProperties>
</file>